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9FE38E" w14:textId="77777777" w:rsidR="00B849AA" w:rsidRPr="00BF1C75" w:rsidRDefault="00B849AA" w:rsidP="00B849AA">
      <w:pPr>
        <w:rPr>
          <w:rFonts w:asciiTheme="minorHAnsi" w:hAnsiTheme="minorHAnsi" w:cstheme="minorHAnsi"/>
          <w:b/>
          <w:bCs/>
        </w:rPr>
      </w:pPr>
    </w:p>
    <w:p w14:paraId="099FE38F" w14:textId="429D650E" w:rsidR="00206C2B" w:rsidRPr="000A3CB3" w:rsidRDefault="00786A43" w:rsidP="00410E97">
      <w:pPr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GB"/>
        </w:rPr>
      </w:pPr>
      <w:r w:rsidRPr="000A3CB3">
        <w:rPr>
          <w:rFonts w:asciiTheme="minorHAnsi" w:hAnsiTheme="minorHAnsi" w:cstheme="minorHAnsi"/>
          <w:b/>
          <w:bCs/>
          <w:sz w:val="22"/>
          <w:szCs w:val="22"/>
          <w:u w:val="single"/>
          <w:lang w:val="en-GB"/>
        </w:rPr>
        <w:t>Tender Notice</w:t>
      </w:r>
      <w:r w:rsidR="000D11FE">
        <w:rPr>
          <w:rFonts w:asciiTheme="minorHAnsi" w:hAnsiTheme="minorHAnsi" w:cstheme="minorHAnsi"/>
          <w:b/>
          <w:bCs/>
          <w:sz w:val="22"/>
          <w:szCs w:val="22"/>
          <w:u w:val="single"/>
          <w:lang w:val="en-GB"/>
        </w:rPr>
        <w:t xml:space="preserve">    </w:t>
      </w:r>
      <w:r w:rsidR="000D11FE">
        <w:rPr>
          <w:rFonts w:asciiTheme="minorHAnsi" w:hAnsiTheme="minorHAnsi" w:cstheme="minorHAnsi" w:hint="cs"/>
          <w:b/>
          <w:bCs/>
          <w:sz w:val="22"/>
          <w:szCs w:val="22"/>
          <w:u w:val="single"/>
          <w:rtl/>
          <w:lang w:val="en-GB"/>
        </w:rPr>
        <w:t xml:space="preserve">  </w:t>
      </w:r>
      <w:r w:rsidR="000D11FE" w:rsidRPr="000D11FE">
        <w:rPr>
          <w:rFonts w:asciiTheme="minorHAnsi" w:hAnsiTheme="minorHAnsi" w:cs="Calibri"/>
          <w:b/>
          <w:bCs/>
          <w:sz w:val="22"/>
          <w:szCs w:val="22"/>
          <w:u w:val="single"/>
          <w:rtl/>
          <w:lang w:val="en-GB"/>
        </w:rPr>
        <w:t>إ</w:t>
      </w:r>
      <w:r w:rsidR="00405B3E">
        <w:rPr>
          <w:rFonts w:asciiTheme="minorHAnsi" w:hAnsiTheme="minorHAnsi" w:cs="Calibri" w:hint="cs"/>
          <w:b/>
          <w:bCs/>
          <w:sz w:val="22"/>
          <w:szCs w:val="22"/>
          <w:u w:val="single"/>
          <w:rtl/>
          <w:lang w:val="en-GB"/>
        </w:rPr>
        <w:t>علان</w:t>
      </w:r>
      <w:r w:rsidR="000D11FE" w:rsidRPr="000D11FE">
        <w:rPr>
          <w:rFonts w:asciiTheme="minorHAnsi" w:hAnsiTheme="minorHAnsi" w:cs="Calibri"/>
          <w:b/>
          <w:bCs/>
          <w:sz w:val="22"/>
          <w:szCs w:val="22"/>
          <w:u w:val="single"/>
          <w:rtl/>
          <w:lang w:val="en-GB"/>
        </w:rPr>
        <w:t xml:space="preserve"> العطاء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6528AF" w:rsidRPr="006528AF" w14:paraId="7DF40D52" w14:textId="77777777" w:rsidTr="00792948">
        <w:tc>
          <w:tcPr>
            <w:tcW w:w="1509" w:type="pct"/>
            <w:shd w:val="clear" w:color="auto" w:fill="auto"/>
          </w:tcPr>
          <w:p w14:paraId="1807CA99" w14:textId="77777777" w:rsidR="006528AF" w:rsidRPr="006528AF" w:rsidRDefault="006528AF" w:rsidP="006528A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val="en-GB"/>
              </w:rPr>
            </w:pPr>
          </w:p>
        </w:tc>
      </w:tr>
      <w:tr w:rsidR="006528AF" w:rsidRPr="006528AF" w14:paraId="778CB1BE" w14:textId="77777777" w:rsidTr="00792948">
        <w:tc>
          <w:tcPr>
            <w:tcW w:w="1509" w:type="pct"/>
            <w:shd w:val="clear" w:color="auto" w:fill="auto"/>
          </w:tcPr>
          <w:p w14:paraId="63BD071D" w14:textId="77777777" w:rsidR="00997FC6" w:rsidRPr="00997FC6" w:rsidRDefault="00997FC6" w:rsidP="00997FC6">
            <w:pPr>
              <w:jc w:val="center"/>
              <w:textAlignment w:val="baseline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</w:pPr>
            <w:bookmarkStart w:id="0" w:name="_Hlk175576512"/>
            <w:r w:rsidRPr="00997FC6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Supply of Power Tiller Walking Tractor in</w:t>
            </w:r>
          </w:p>
          <w:p w14:paraId="65C6D5CC" w14:textId="77777777" w:rsidR="00997FC6" w:rsidRPr="00997FC6" w:rsidRDefault="00997FC6" w:rsidP="00997FC6">
            <w:pPr>
              <w:jc w:val="center"/>
              <w:textAlignment w:val="baseline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</w:pPr>
            <w:r w:rsidRPr="00997FC6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Ramadi and Ana</w:t>
            </w:r>
          </w:p>
          <w:bookmarkEnd w:id="0"/>
          <w:p w14:paraId="16AFF668" w14:textId="26C73743" w:rsidR="00BC715A" w:rsidRPr="00BC715A" w:rsidRDefault="00026A8D" w:rsidP="00997FC6">
            <w:pPr>
              <w:pStyle w:val="Header"/>
              <w:tabs>
                <w:tab w:val="left" w:pos="1935"/>
                <w:tab w:val="right" w:pos="13680"/>
              </w:tabs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 w:bidi="ar-IQ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 w:bidi="ar-IQ"/>
              </w:rPr>
              <w:t xml:space="preserve"> </w:t>
            </w:r>
            <w:bookmarkStart w:id="1" w:name="_Hlk172128741"/>
            <w:r w:rsidR="00997FC6" w:rsidRPr="00997FC6">
              <w:rPr>
                <w:rFonts w:asciiTheme="minorHAnsi" w:hAnsiTheme="minorHAnsi" w:cs="Calibri"/>
                <w:bCs/>
                <w:sz w:val="22"/>
                <w:szCs w:val="22"/>
                <w:rtl/>
              </w:rPr>
              <w:t xml:space="preserve">توفير جرارات يدوية </w:t>
            </w:r>
            <w:r w:rsidR="00997FC6" w:rsidRPr="00997FC6">
              <w:rPr>
                <w:rFonts w:asciiTheme="minorHAnsi" w:hAnsiTheme="minorHAnsi" w:cs="Calibri" w:hint="cs"/>
                <w:bCs/>
                <w:sz w:val="22"/>
                <w:szCs w:val="22"/>
                <w:rtl/>
                <w:lang w:bidi="ar-IQ"/>
              </w:rPr>
              <w:t xml:space="preserve"> في </w:t>
            </w:r>
            <w:r w:rsidR="00997FC6" w:rsidRPr="00997FC6">
              <w:rPr>
                <w:rFonts w:asciiTheme="minorHAnsi" w:hAnsiTheme="minorHAnsi" w:cs="Calibri"/>
                <w:bCs/>
                <w:sz w:val="22"/>
                <w:szCs w:val="22"/>
                <w:rtl/>
              </w:rPr>
              <w:t>الرمادي و</w:t>
            </w:r>
            <w:r w:rsidR="00997FC6" w:rsidRPr="00997FC6">
              <w:rPr>
                <w:rFonts w:asciiTheme="minorHAnsi" w:hAnsiTheme="minorHAnsi" w:cs="Calibri" w:hint="cs"/>
                <w:bCs/>
                <w:sz w:val="22"/>
                <w:szCs w:val="22"/>
                <w:rtl/>
                <w:lang w:bidi="ar-IQ"/>
              </w:rPr>
              <w:t>عا</w:t>
            </w:r>
            <w:r w:rsidR="00997FC6" w:rsidRPr="00997FC6">
              <w:rPr>
                <w:rFonts w:asciiTheme="minorHAnsi" w:hAnsiTheme="minorHAnsi" w:cs="Calibri" w:hint="cs"/>
                <w:bCs/>
                <w:sz w:val="22"/>
                <w:szCs w:val="22"/>
                <w:rtl/>
              </w:rPr>
              <w:t>نا</w:t>
            </w:r>
            <w:bookmarkEnd w:id="1"/>
          </w:p>
        </w:tc>
      </w:tr>
    </w:tbl>
    <w:p w14:paraId="0BB77CEE" w14:textId="41B2D085" w:rsidR="00F67388" w:rsidRPr="004B55F2" w:rsidRDefault="00114986" w:rsidP="00EF0E5A">
      <w:pPr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  <w:lang w:val="en-GB"/>
        </w:rPr>
        <w:t>RFQ/IQ/2</w:t>
      </w:r>
      <w:r w:rsidR="009E4066">
        <w:rPr>
          <w:rFonts w:asciiTheme="minorHAnsi" w:hAnsiTheme="minorHAnsi" w:cstheme="minorHAnsi"/>
          <w:b/>
          <w:bCs/>
          <w:sz w:val="22"/>
          <w:szCs w:val="22"/>
          <w:u w:val="single"/>
          <w:lang w:val="en-GB"/>
        </w:rPr>
        <w:t>4/</w:t>
      </w:r>
      <w:r w:rsidR="00D4623F">
        <w:rPr>
          <w:rFonts w:asciiTheme="minorHAnsi" w:hAnsiTheme="minorHAnsi" w:cstheme="minorHAnsi"/>
          <w:b/>
          <w:bCs/>
          <w:sz w:val="22"/>
          <w:szCs w:val="22"/>
          <w:u w:val="single"/>
          <w:lang w:val="en-GB"/>
        </w:rPr>
        <w:t>0</w:t>
      </w:r>
      <w:r w:rsidR="00997FC6">
        <w:rPr>
          <w:rFonts w:asciiTheme="minorHAnsi" w:hAnsiTheme="minorHAnsi" w:cstheme="minorHAnsi"/>
          <w:b/>
          <w:bCs/>
          <w:sz w:val="22"/>
          <w:szCs w:val="22"/>
          <w:u w:val="single"/>
          <w:lang w:val="en-GB"/>
        </w:rPr>
        <w:t>88</w:t>
      </w:r>
    </w:p>
    <w:p w14:paraId="099FE392" w14:textId="2106E358" w:rsidR="009A73C3" w:rsidRPr="00BF1C75" w:rsidRDefault="009A73C3" w:rsidP="009A73C3">
      <w:pPr>
        <w:rPr>
          <w:rFonts w:asciiTheme="minorHAnsi" w:hAnsiTheme="minorHAnsi" w:cstheme="minorHAnsi"/>
          <w:b/>
          <w:bCs/>
        </w:rPr>
      </w:pPr>
    </w:p>
    <w:p w14:paraId="679AB203" w14:textId="494B9F29" w:rsidR="00997FC6" w:rsidRPr="00997FC6" w:rsidRDefault="00BF1C75" w:rsidP="00997FC6">
      <w:pPr>
        <w:rPr>
          <w:rFonts w:asciiTheme="minorHAnsi" w:hAnsiTheme="minorHAnsi" w:cstheme="minorHAnsi"/>
          <w:sz w:val="22"/>
          <w:szCs w:val="22"/>
        </w:rPr>
      </w:pPr>
      <w:r w:rsidRPr="00405B3E">
        <w:rPr>
          <w:rFonts w:asciiTheme="minorHAnsi" w:hAnsiTheme="minorHAnsi" w:cstheme="minorHAnsi"/>
          <w:sz w:val="22"/>
          <w:szCs w:val="22"/>
        </w:rPr>
        <w:t xml:space="preserve">Norwegian </w:t>
      </w:r>
      <w:r w:rsidR="002040A3" w:rsidRPr="00405B3E">
        <w:rPr>
          <w:rFonts w:asciiTheme="minorHAnsi" w:hAnsiTheme="minorHAnsi" w:cstheme="minorHAnsi"/>
          <w:sz w:val="22"/>
          <w:szCs w:val="22"/>
        </w:rPr>
        <w:t xml:space="preserve">Refugee Council </w:t>
      </w:r>
      <w:r w:rsidRPr="00405B3E">
        <w:rPr>
          <w:rFonts w:asciiTheme="minorHAnsi" w:hAnsiTheme="minorHAnsi" w:cstheme="minorHAnsi"/>
          <w:sz w:val="22"/>
          <w:szCs w:val="22"/>
        </w:rPr>
        <w:t xml:space="preserve">– </w:t>
      </w:r>
      <w:proofErr w:type="spellStart"/>
      <w:r w:rsidR="00174876">
        <w:rPr>
          <w:rFonts w:asciiTheme="minorHAnsi" w:hAnsiTheme="minorHAnsi" w:cstheme="minorHAnsi"/>
          <w:sz w:val="22"/>
          <w:szCs w:val="22"/>
          <w:lang w:bidi="ku-Arab-IQ"/>
        </w:rPr>
        <w:t>Southren</w:t>
      </w:r>
      <w:proofErr w:type="spellEnd"/>
      <w:r w:rsidR="00BC715A" w:rsidRPr="00405B3E">
        <w:rPr>
          <w:rFonts w:asciiTheme="minorHAnsi" w:hAnsiTheme="minorHAnsi" w:cstheme="minorHAnsi"/>
          <w:sz w:val="22"/>
          <w:szCs w:val="22"/>
        </w:rPr>
        <w:t xml:space="preserve"> Iraq Area Office (</w:t>
      </w:r>
      <w:r w:rsidR="00405B3E" w:rsidRPr="00405B3E">
        <w:rPr>
          <w:rFonts w:asciiTheme="minorHAnsi" w:hAnsiTheme="minorHAnsi" w:cstheme="minorHAnsi"/>
          <w:sz w:val="22"/>
          <w:szCs w:val="22"/>
        </w:rPr>
        <w:t xml:space="preserve">Baghdad, </w:t>
      </w:r>
      <w:proofErr w:type="spellStart"/>
      <w:r w:rsidR="00405B3E" w:rsidRPr="00405B3E">
        <w:rPr>
          <w:rFonts w:asciiTheme="minorHAnsi" w:hAnsiTheme="minorHAnsi" w:cstheme="minorHAnsi"/>
          <w:sz w:val="22"/>
          <w:szCs w:val="22"/>
        </w:rPr>
        <w:t>Ramady</w:t>
      </w:r>
      <w:proofErr w:type="spellEnd"/>
      <w:r w:rsidR="00174876">
        <w:rPr>
          <w:rFonts w:asciiTheme="minorHAnsi" w:hAnsiTheme="minorHAnsi" w:cstheme="minorHAnsi"/>
          <w:sz w:val="22"/>
          <w:szCs w:val="22"/>
        </w:rPr>
        <w:t>,</w:t>
      </w:r>
      <w:r w:rsidR="00405B3E" w:rsidRPr="00405B3E">
        <w:rPr>
          <w:rFonts w:asciiTheme="minorHAnsi" w:hAnsiTheme="minorHAnsi" w:cstheme="minorHAnsi"/>
          <w:sz w:val="22"/>
          <w:szCs w:val="22"/>
        </w:rPr>
        <w:t xml:space="preserve"> and Tuz)</w:t>
      </w:r>
      <w:r w:rsidRPr="00405B3E">
        <w:rPr>
          <w:rFonts w:asciiTheme="minorHAnsi" w:hAnsiTheme="minorHAnsi" w:cstheme="minorHAnsi"/>
          <w:sz w:val="22"/>
          <w:szCs w:val="22"/>
        </w:rPr>
        <w:t xml:space="preserve"> is soliciting bids from reputable </w:t>
      </w:r>
      <w:r w:rsidR="00280893" w:rsidRPr="00405B3E">
        <w:rPr>
          <w:rFonts w:asciiTheme="minorHAnsi" w:hAnsiTheme="minorHAnsi" w:cstheme="minorHAnsi"/>
          <w:sz w:val="22"/>
          <w:szCs w:val="22"/>
        </w:rPr>
        <w:t>companies</w:t>
      </w:r>
      <w:r w:rsidRPr="00405B3E">
        <w:rPr>
          <w:rFonts w:asciiTheme="minorHAnsi" w:hAnsiTheme="minorHAnsi" w:cstheme="minorHAnsi"/>
          <w:sz w:val="22"/>
          <w:szCs w:val="22"/>
        </w:rPr>
        <w:t xml:space="preserve"> that are duly registered/licensed with the Republic of IRAQ </w:t>
      </w:r>
      <w:r w:rsidR="00280893" w:rsidRPr="00405B3E">
        <w:rPr>
          <w:rFonts w:asciiTheme="minorHAnsi" w:hAnsiTheme="minorHAnsi" w:cstheme="minorHAnsi"/>
          <w:sz w:val="22"/>
          <w:szCs w:val="22"/>
        </w:rPr>
        <w:t>for</w:t>
      </w:r>
      <w:r w:rsidR="00997FC6" w:rsidRPr="00997FC6">
        <w:t xml:space="preserve"> </w:t>
      </w:r>
      <w:r w:rsidR="00997FC6" w:rsidRPr="00997FC6">
        <w:rPr>
          <w:rFonts w:asciiTheme="minorHAnsi" w:hAnsiTheme="minorHAnsi" w:cstheme="minorHAnsi"/>
          <w:sz w:val="22"/>
          <w:szCs w:val="22"/>
        </w:rPr>
        <w:t>Supply of Power Tiller Walking Tractor in</w:t>
      </w:r>
    </w:p>
    <w:p w14:paraId="59E2B292" w14:textId="34AC1919" w:rsidR="007E3DAE" w:rsidRPr="00405B3E" w:rsidRDefault="00997FC6" w:rsidP="00997FC6">
      <w:pPr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997FC6">
        <w:rPr>
          <w:rFonts w:asciiTheme="minorHAnsi" w:hAnsiTheme="minorHAnsi" w:cstheme="minorHAnsi"/>
          <w:sz w:val="22"/>
          <w:szCs w:val="22"/>
        </w:rPr>
        <w:t>Ramadi and Ana</w:t>
      </w:r>
      <w:r w:rsidR="00BC715A" w:rsidRPr="00405B3E">
        <w:rPr>
          <w:rFonts w:asciiTheme="minorHAnsi" w:hAnsiTheme="minorHAnsi" w:cstheme="minorHAnsi"/>
          <w:sz w:val="22"/>
          <w:szCs w:val="22"/>
        </w:rPr>
        <w:t>– Iraq</w:t>
      </w:r>
      <w:r w:rsidR="00BC715A" w:rsidRPr="00405B3E">
        <w:rPr>
          <w:rFonts w:asciiTheme="minorHAnsi" w:hAnsiTheme="minorHAnsi" w:cstheme="minorHAnsi" w:hint="cs"/>
          <w:sz w:val="22"/>
          <w:szCs w:val="22"/>
          <w:rtl/>
        </w:rPr>
        <w:t>.</w:t>
      </w:r>
    </w:p>
    <w:p w14:paraId="007316DE" w14:textId="68E982B3" w:rsidR="00781AB6" w:rsidRPr="00405B3E" w:rsidRDefault="00781AB6" w:rsidP="00781AB6">
      <w:pPr>
        <w:jc w:val="both"/>
        <w:rPr>
          <w:rFonts w:asciiTheme="minorHAnsi" w:hAnsiTheme="minorHAnsi" w:cstheme="minorHAnsi"/>
          <w:sz w:val="22"/>
          <w:szCs w:val="22"/>
          <w:rtl/>
        </w:rPr>
      </w:pPr>
    </w:p>
    <w:p w14:paraId="0D73C3D1" w14:textId="0E42A058" w:rsidR="00CA2F3B" w:rsidRPr="00405B3E" w:rsidRDefault="00EC59B6" w:rsidP="004B6A04">
      <w:pPr>
        <w:bidi/>
        <w:rPr>
          <w:rFonts w:asciiTheme="minorBidi" w:hAnsiTheme="minorBidi" w:cstheme="minorBidi"/>
          <w:lang w:val="en-GB" w:bidi="ar-IQ"/>
        </w:rPr>
      </w:pPr>
      <w:r w:rsidRPr="00405B3E">
        <w:rPr>
          <w:rFonts w:asciiTheme="minorHAnsi" w:hAnsiTheme="minorHAnsi" w:cs="Calibri"/>
          <w:sz w:val="22"/>
          <w:szCs w:val="22"/>
          <w:rtl/>
        </w:rPr>
        <w:t xml:space="preserve">مجلس اللاجئين النرويجي </w:t>
      </w:r>
      <w:r w:rsidR="00BC715A" w:rsidRPr="00405B3E">
        <w:rPr>
          <w:rFonts w:asciiTheme="minorHAnsi" w:hAnsiTheme="minorHAnsi" w:cs="Calibri"/>
          <w:sz w:val="22"/>
          <w:szCs w:val="22"/>
          <w:rtl/>
        </w:rPr>
        <w:t>–</w:t>
      </w:r>
      <w:r w:rsidRPr="00405B3E">
        <w:rPr>
          <w:rFonts w:asciiTheme="minorHAnsi" w:hAnsiTheme="minorHAnsi" w:cs="Calibri"/>
          <w:sz w:val="22"/>
          <w:szCs w:val="22"/>
          <w:rtl/>
        </w:rPr>
        <w:t xml:space="preserve"> مكتب</w:t>
      </w:r>
      <w:r w:rsidR="00BC715A" w:rsidRPr="00405B3E">
        <w:rPr>
          <w:rFonts w:asciiTheme="minorHAnsi" w:hAnsiTheme="minorHAnsi" w:cs="Calibri" w:hint="cs"/>
          <w:sz w:val="22"/>
          <w:szCs w:val="22"/>
          <w:rtl/>
        </w:rPr>
        <w:t xml:space="preserve"> </w:t>
      </w:r>
      <w:r w:rsidR="002040A3" w:rsidRPr="00405B3E">
        <w:rPr>
          <w:rFonts w:asciiTheme="minorHAnsi" w:hAnsiTheme="minorHAnsi" w:cs="Calibri" w:hint="cs"/>
          <w:sz w:val="22"/>
          <w:szCs w:val="22"/>
          <w:rtl/>
        </w:rPr>
        <w:t>جنوب ا</w:t>
      </w:r>
      <w:r w:rsidR="00BC715A" w:rsidRPr="00405B3E">
        <w:rPr>
          <w:rFonts w:asciiTheme="minorHAnsi" w:hAnsiTheme="minorHAnsi" w:cs="Calibri" w:hint="cs"/>
          <w:sz w:val="22"/>
          <w:szCs w:val="22"/>
          <w:rtl/>
        </w:rPr>
        <w:t>لعراق (</w:t>
      </w:r>
      <w:r w:rsidR="002040A3" w:rsidRPr="00405B3E">
        <w:rPr>
          <w:rFonts w:asciiTheme="minorHAnsi" w:hAnsiTheme="minorHAnsi" w:cs="Calibri" w:hint="cs"/>
          <w:sz w:val="22"/>
          <w:szCs w:val="22"/>
          <w:rtl/>
        </w:rPr>
        <w:t>بغداد</w:t>
      </w:r>
      <w:r w:rsidR="00174876">
        <w:rPr>
          <w:rFonts w:asciiTheme="minorHAnsi" w:hAnsiTheme="minorHAnsi" w:cs="Calibri"/>
          <w:sz w:val="22"/>
          <w:szCs w:val="22"/>
        </w:rPr>
        <w:t xml:space="preserve"> </w:t>
      </w:r>
      <w:r w:rsidR="00405B3E" w:rsidRPr="00405B3E">
        <w:rPr>
          <w:rFonts w:asciiTheme="minorHAnsi" w:hAnsiTheme="minorHAnsi" w:cs="Calibri" w:hint="cs"/>
          <w:sz w:val="22"/>
          <w:szCs w:val="22"/>
          <w:rtl/>
          <w:lang w:bidi="ar-IQ"/>
        </w:rPr>
        <w:t xml:space="preserve">و رمادي و </w:t>
      </w:r>
      <w:r w:rsidR="00174876">
        <w:rPr>
          <w:rFonts w:asciiTheme="minorHAnsi" w:hAnsiTheme="minorHAnsi" w:cs="Calibri" w:hint="cs"/>
          <w:sz w:val="22"/>
          <w:szCs w:val="22"/>
          <w:rtl/>
          <w:lang w:bidi="ar-IQ"/>
        </w:rPr>
        <w:t>طو</w:t>
      </w:r>
      <w:r w:rsidR="00405B3E" w:rsidRPr="00405B3E">
        <w:rPr>
          <w:rFonts w:asciiTheme="minorHAnsi" w:hAnsiTheme="minorHAnsi" w:cs="Calibri" w:hint="cs"/>
          <w:sz w:val="22"/>
          <w:szCs w:val="22"/>
          <w:rtl/>
          <w:lang w:bidi="ar-IQ"/>
        </w:rPr>
        <w:t>ز</w:t>
      </w:r>
      <w:r w:rsidR="002040A3" w:rsidRPr="00405B3E">
        <w:rPr>
          <w:rFonts w:asciiTheme="minorHAnsi" w:hAnsiTheme="minorHAnsi" w:cs="Calibri" w:hint="cs"/>
          <w:sz w:val="22"/>
          <w:szCs w:val="22"/>
          <w:rtl/>
        </w:rPr>
        <w:t xml:space="preserve"> </w:t>
      </w:r>
      <w:r w:rsidR="00BC715A" w:rsidRPr="00405B3E">
        <w:rPr>
          <w:rFonts w:asciiTheme="minorHAnsi" w:hAnsiTheme="minorHAnsi" w:cs="Calibri" w:hint="cs"/>
          <w:sz w:val="22"/>
          <w:szCs w:val="22"/>
          <w:rtl/>
        </w:rPr>
        <w:t xml:space="preserve">) يقوم </w:t>
      </w:r>
      <w:r w:rsidRPr="00405B3E">
        <w:rPr>
          <w:rFonts w:asciiTheme="minorHAnsi" w:hAnsiTheme="minorHAnsi" w:cs="Calibri"/>
          <w:sz w:val="22"/>
          <w:szCs w:val="22"/>
          <w:rtl/>
        </w:rPr>
        <w:t>بطلب العطاءات من الشركات المرموقة المسجلة / المرخصة حسب الأصول لدى جمهورية العراق</w:t>
      </w:r>
      <w:r w:rsidR="00405B3E" w:rsidRPr="00405B3E">
        <w:rPr>
          <w:rtl/>
        </w:rPr>
        <w:t xml:space="preserve"> </w:t>
      </w:r>
      <w:r w:rsidR="00997FC6" w:rsidRPr="00997FC6">
        <w:rPr>
          <w:rtl/>
        </w:rPr>
        <w:t>توفير جرارات يدوية  في الرمادي وعانا</w:t>
      </w:r>
      <w:r w:rsidR="00BC715A" w:rsidRPr="00405B3E">
        <w:rPr>
          <w:rFonts w:asciiTheme="minorHAnsi" w:hAnsiTheme="minorHAnsi" w:cs="Calibri" w:hint="cs"/>
          <w:sz w:val="22"/>
          <w:szCs w:val="22"/>
          <w:rtl/>
        </w:rPr>
        <w:t>.</w:t>
      </w:r>
    </w:p>
    <w:p w14:paraId="39F7CCC8" w14:textId="77777777" w:rsidR="00A45DBC" w:rsidRPr="00405B3E" w:rsidRDefault="00A45DBC" w:rsidP="00A45DBC">
      <w:pPr>
        <w:bidi/>
        <w:rPr>
          <w:rFonts w:asciiTheme="minorHAnsi" w:hAnsiTheme="minorHAnsi" w:cstheme="minorHAnsi"/>
          <w:sz w:val="22"/>
          <w:szCs w:val="22"/>
        </w:rPr>
      </w:pPr>
    </w:p>
    <w:p w14:paraId="099FE395" w14:textId="00851B45" w:rsidR="00105744" w:rsidRPr="00D250A6" w:rsidRDefault="009A73C3" w:rsidP="00C4743B">
      <w:pPr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  <w:lang w:bidi="ar-IQ"/>
        </w:rPr>
      </w:pPr>
      <w:r w:rsidRPr="00D250A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Deadline for </w:t>
      </w:r>
      <w:r w:rsidR="00F87A36" w:rsidRPr="00D250A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the </w:t>
      </w:r>
      <w:r w:rsidR="00105744" w:rsidRPr="00D250A6">
        <w:rPr>
          <w:rFonts w:asciiTheme="minorHAnsi" w:hAnsiTheme="minorHAnsi" w:cstheme="minorHAnsi"/>
          <w:b/>
          <w:bCs/>
          <w:sz w:val="22"/>
          <w:szCs w:val="22"/>
          <w:u w:val="single"/>
        </w:rPr>
        <w:t>tender:</w:t>
      </w:r>
    </w:p>
    <w:p w14:paraId="2A0C12A9" w14:textId="1F8273EB" w:rsidR="00294AA4" w:rsidRDefault="009A73C3" w:rsidP="00A45DBC">
      <w:pPr>
        <w:jc w:val="both"/>
        <w:rPr>
          <w:rFonts w:asciiTheme="minorHAnsi" w:hAnsiTheme="minorHAnsi" w:cstheme="minorHAnsi"/>
          <w:sz w:val="22"/>
          <w:szCs w:val="22"/>
        </w:rPr>
      </w:pPr>
      <w:r w:rsidRPr="008777C7">
        <w:rPr>
          <w:rFonts w:asciiTheme="minorHAnsi" w:hAnsiTheme="minorHAnsi" w:cstheme="minorHAnsi"/>
          <w:sz w:val="22"/>
          <w:szCs w:val="22"/>
        </w:rPr>
        <w:t>The deadline for submission of tenders</w:t>
      </w:r>
      <w:r w:rsidR="00923E71" w:rsidRPr="008777C7">
        <w:rPr>
          <w:rFonts w:asciiTheme="minorHAnsi" w:hAnsiTheme="minorHAnsi" w:cstheme="minorHAnsi"/>
          <w:sz w:val="22"/>
          <w:szCs w:val="22"/>
        </w:rPr>
        <w:t xml:space="preserve"> </w:t>
      </w:r>
      <w:r w:rsidR="00F55C4B" w:rsidRPr="008777C7">
        <w:rPr>
          <w:rFonts w:asciiTheme="minorHAnsi" w:hAnsiTheme="minorHAnsi" w:cstheme="minorHAnsi"/>
          <w:sz w:val="22"/>
          <w:szCs w:val="22"/>
        </w:rPr>
        <w:t>is</w:t>
      </w:r>
      <w:r w:rsidR="0036391B">
        <w:rPr>
          <w:rFonts w:asciiTheme="minorHAnsi" w:hAnsiTheme="minorHAnsi" w:cstheme="minorHAnsi"/>
          <w:sz w:val="22"/>
          <w:szCs w:val="22"/>
        </w:rPr>
        <w:t xml:space="preserve"> at</w:t>
      </w:r>
      <w:r w:rsidR="00F55C4B" w:rsidRPr="008777C7">
        <w:rPr>
          <w:rFonts w:asciiTheme="minorHAnsi" w:hAnsiTheme="minorHAnsi" w:cstheme="minorHAnsi"/>
          <w:sz w:val="22"/>
          <w:szCs w:val="22"/>
        </w:rPr>
        <w:t xml:space="preserve"> </w:t>
      </w:r>
      <w:r w:rsidR="005801B9">
        <w:rPr>
          <w:rFonts w:asciiTheme="minorHAnsi" w:hAnsiTheme="minorHAnsi" w:cstheme="minorHAnsi"/>
          <w:b/>
          <w:bCs/>
          <w:sz w:val="22"/>
          <w:szCs w:val="22"/>
        </w:rPr>
        <w:t xml:space="preserve">15:00 </w:t>
      </w:r>
      <w:r w:rsidR="00D36591" w:rsidRPr="00D73663">
        <w:rPr>
          <w:rFonts w:asciiTheme="minorHAnsi" w:hAnsiTheme="minorHAnsi" w:cstheme="minorHAnsi"/>
          <w:sz w:val="22"/>
          <w:szCs w:val="22"/>
        </w:rPr>
        <w:t xml:space="preserve">on </w:t>
      </w:r>
      <w:r w:rsidR="00997FC6">
        <w:rPr>
          <w:rFonts w:asciiTheme="minorHAnsi" w:hAnsiTheme="minorHAnsi" w:cstheme="minorHAnsi"/>
          <w:sz w:val="22"/>
          <w:szCs w:val="22"/>
        </w:rPr>
        <w:t>08</w:t>
      </w:r>
      <w:r w:rsidR="00FF0602" w:rsidRPr="00D73663">
        <w:rPr>
          <w:rFonts w:asciiTheme="minorHAnsi" w:hAnsiTheme="minorHAnsi" w:cstheme="minorHAnsi"/>
          <w:b/>
          <w:bCs/>
          <w:sz w:val="22"/>
          <w:szCs w:val="22"/>
        </w:rPr>
        <w:t xml:space="preserve"> of </w:t>
      </w:r>
      <w:r w:rsidR="00997FC6">
        <w:rPr>
          <w:rFonts w:asciiTheme="minorHAnsi" w:hAnsiTheme="minorHAnsi" w:cstheme="minorHAnsi"/>
          <w:b/>
          <w:bCs/>
          <w:sz w:val="22"/>
          <w:szCs w:val="22"/>
        </w:rPr>
        <w:t>Sep</w:t>
      </w:r>
      <w:r w:rsidR="00FF0602" w:rsidRPr="00D73663">
        <w:rPr>
          <w:rFonts w:asciiTheme="minorHAnsi" w:hAnsiTheme="minorHAnsi" w:cstheme="minorHAnsi"/>
          <w:b/>
          <w:bCs/>
          <w:sz w:val="22"/>
          <w:szCs w:val="22"/>
        </w:rPr>
        <w:t xml:space="preserve"> 2024</w:t>
      </w:r>
      <w:r w:rsidRPr="008777C7">
        <w:rPr>
          <w:rFonts w:asciiTheme="minorHAnsi" w:hAnsiTheme="minorHAnsi" w:cstheme="minorHAnsi"/>
          <w:sz w:val="22"/>
          <w:szCs w:val="22"/>
        </w:rPr>
        <w:t>.</w:t>
      </w:r>
      <w:r w:rsidRPr="00D250A6">
        <w:rPr>
          <w:rFonts w:asciiTheme="minorHAnsi" w:hAnsiTheme="minorHAnsi" w:cstheme="minorHAnsi"/>
          <w:sz w:val="22"/>
          <w:szCs w:val="22"/>
        </w:rPr>
        <w:t xml:space="preserve"> </w:t>
      </w:r>
      <w:r w:rsidR="00A47119">
        <w:rPr>
          <w:rFonts w:asciiTheme="minorHAnsi" w:hAnsiTheme="minorHAnsi" w:cstheme="minorHAnsi"/>
          <w:sz w:val="22"/>
          <w:szCs w:val="22"/>
        </w:rPr>
        <w:t>Service provid</w:t>
      </w:r>
      <w:r w:rsidR="00326FF4">
        <w:rPr>
          <w:rFonts w:asciiTheme="minorHAnsi" w:hAnsiTheme="minorHAnsi" w:cstheme="minorHAnsi"/>
          <w:sz w:val="22"/>
          <w:szCs w:val="22"/>
        </w:rPr>
        <w:t>er</w:t>
      </w:r>
      <w:r w:rsidRPr="00D250A6">
        <w:rPr>
          <w:rFonts w:asciiTheme="minorHAnsi" w:hAnsiTheme="minorHAnsi" w:cstheme="minorHAnsi"/>
          <w:sz w:val="22"/>
          <w:szCs w:val="22"/>
        </w:rPr>
        <w:t xml:space="preserve"> who </w:t>
      </w:r>
      <w:proofErr w:type="gramStart"/>
      <w:r w:rsidRPr="00D250A6">
        <w:rPr>
          <w:rFonts w:asciiTheme="minorHAnsi" w:hAnsiTheme="minorHAnsi" w:cstheme="minorHAnsi"/>
          <w:sz w:val="22"/>
          <w:szCs w:val="22"/>
        </w:rPr>
        <w:t>do</w:t>
      </w:r>
      <w:proofErr w:type="gramEnd"/>
      <w:r w:rsidRPr="00D250A6">
        <w:rPr>
          <w:rFonts w:asciiTheme="minorHAnsi" w:hAnsiTheme="minorHAnsi" w:cstheme="minorHAnsi"/>
          <w:sz w:val="22"/>
          <w:szCs w:val="22"/>
        </w:rPr>
        <w:t xml:space="preserve"> not submit their quotation by this deadline will not be considered. </w:t>
      </w:r>
    </w:p>
    <w:p w14:paraId="63C406FF" w14:textId="77777777" w:rsidR="00294AA4" w:rsidRPr="00294AA4" w:rsidRDefault="00294AA4" w:rsidP="00294AA4">
      <w:pPr>
        <w:bidi/>
        <w:jc w:val="both"/>
        <w:rPr>
          <w:rFonts w:asciiTheme="minorHAnsi" w:hAnsiTheme="minorHAnsi" w:cs="Calibri"/>
          <w:sz w:val="22"/>
          <w:szCs w:val="22"/>
          <w:u w:val="single"/>
          <w:rtl/>
        </w:rPr>
      </w:pPr>
      <w:r w:rsidRPr="00087291">
        <w:rPr>
          <w:rFonts w:asciiTheme="minorHAnsi" w:hAnsiTheme="minorHAnsi" w:cs="Calibri"/>
          <w:b/>
          <w:bCs/>
          <w:sz w:val="22"/>
          <w:szCs w:val="22"/>
          <w:u w:val="single"/>
          <w:rtl/>
        </w:rPr>
        <w:t>الموعد النهائي للمناقصة</w:t>
      </w:r>
      <w:r w:rsidRPr="00294AA4">
        <w:rPr>
          <w:rFonts w:asciiTheme="minorHAnsi" w:hAnsiTheme="minorHAnsi" w:cs="Calibri"/>
          <w:sz w:val="22"/>
          <w:szCs w:val="22"/>
          <w:u w:val="single"/>
        </w:rPr>
        <w:t>:</w:t>
      </w:r>
    </w:p>
    <w:p w14:paraId="4C8C83AA" w14:textId="0CE79180" w:rsidR="00294AA4" w:rsidRPr="000C600D" w:rsidRDefault="00294AA4" w:rsidP="00294AA4">
      <w:pPr>
        <w:bidi/>
        <w:jc w:val="both"/>
        <w:rPr>
          <w:rFonts w:asciiTheme="minorHAnsi" w:hAnsiTheme="minorHAnsi" w:cs="Calibri"/>
          <w:sz w:val="22"/>
          <w:szCs w:val="22"/>
        </w:rPr>
      </w:pPr>
      <w:r w:rsidRPr="00294AA4">
        <w:rPr>
          <w:rFonts w:asciiTheme="minorHAnsi" w:hAnsiTheme="minorHAnsi" w:cs="Calibri"/>
          <w:sz w:val="22"/>
          <w:szCs w:val="22"/>
          <w:rtl/>
        </w:rPr>
        <w:t>الموعد النهائي لتقديم العطاءات هو</w:t>
      </w:r>
      <w:r w:rsidR="00FA39F5">
        <w:rPr>
          <w:rFonts w:asciiTheme="minorHAnsi" w:hAnsiTheme="minorHAnsi" w:cs="Calibri" w:hint="cs"/>
          <w:sz w:val="22"/>
          <w:szCs w:val="22"/>
          <w:rtl/>
        </w:rPr>
        <w:t xml:space="preserve"> ساعة</w:t>
      </w:r>
      <w:r w:rsidRPr="00294AA4">
        <w:rPr>
          <w:rFonts w:asciiTheme="minorHAnsi" w:hAnsiTheme="minorHAnsi" w:cs="Calibri"/>
          <w:sz w:val="22"/>
          <w:szCs w:val="22"/>
          <w:rtl/>
        </w:rPr>
        <w:t xml:space="preserve"> </w:t>
      </w:r>
      <w:r w:rsidR="005801B9" w:rsidRPr="00A61BA6">
        <w:rPr>
          <w:rFonts w:asciiTheme="minorHAnsi" w:hAnsiTheme="minorHAnsi" w:cs="Calibri" w:hint="cs"/>
          <w:b/>
          <w:bCs/>
          <w:sz w:val="22"/>
          <w:szCs w:val="22"/>
          <w:rtl/>
        </w:rPr>
        <w:t>15</w:t>
      </w:r>
      <w:r w:rsidR="005801B9" w:rsidRPr="00D73663">
        <w:rPr>
          <w:rFonts w:asciiTheme="minorHAnsi" w:hAnsiTheme="minorHAnsi" w:cs="Calibri" w:hint="cs"/>
          <w:b/>
          <w:bCs/>
          <w:sz w:val="22"/>
          <w:szCs w:val="22"/>
          <w:rtl/>
        </w:rPr>
        <w:t>:00</w:t>
      </w:r>
      <w:r w:rsidRPr="00D73663">
        <w:rPr>
          <w:rFonts w:asciiTheme="minorHAnsi" w:hAnsiTheme="minorHAnsi" w:cs="Calibri"/>
          <w:b/>
          <w:bCs/>
          <w:sz w:val="22"/>
          <w:szCs w:val="22"/>
          <w:rtl/>
        </w:rPr>
        <w:t xml:space="preserve"> </w:t>
      </w:r>
      <w:r w:rsidRPr="00BC715A">
        <w:rPr>
          <w:rFonts w:asciiTheme="minorHAnsi" w:hAnsiTheme="minorHAnsi" w:cs="Calibri"/>
          <w:sz w:val="22"/>
          <w:szCs w:val="22"/>
          <w:rtl/>
        </w:rPr>
        <w:t>ف</w:t>
      </w:r>
      <w:r w:rsidR="00D73663" w:rsidRPr="00BC715A">
        <w:rPr>
          <w:rFonts w:asciiTheme="minorHAnsi" w:hAnsiTheme="minorHAnsi" w:cs="Calibri" w:hint="cs"/>
          <w:sz w:val="22"/>
          <w:szCs w:val="22"/>
          <w:rtl/>
        </w:rPr>
        <w:t>ي</w:t>
      </w:r>
      <w:r w:rsidR="00997FC6">
        <w:rPr>
          <w:rFonts w:asciiTheme="minorHAnsi" w:hAnsiTheme="minorHAnsi" w:cs="Calibri" w:hint="cs"/>
          <w:sz w:val="22"/>
          <w:szCs w:val="22"/>
          <w:rtl/>
        </w:rPr>
        <w:t xml:space="preserve"> 08 ايلول</w:t>
      </w:r>
      <w:r w:rsidRPr="00D73663">
        <w:rPr>
          <w:rFonts w:asciiTheme="minorHAnsi" w:hAnsiTheme="minorHAnsi" w:cs="Calibri"/>
          <w:b/>
          <w:bCs/>
          <w:sz w:val="22"/>
          <w:szCs w:val="22"/>
          <w:rtl/>
        </w:rPr>
        <w:t xml:space="preserve"> 202</w:t>
      </w:r>
      <w:r w:rsidR="00FF0602" w:rsidRPr="00D73663">
        <w:rPr>
          <w:rFonts w:asciiTheme="minorHAnsi" w:hAnsiTheme="minorHAnsi" w:cs="Calibri" w:hint="cs"/>
          <w:b/>
          <w:bCs/>
          <w:sz w:val="22"/>
          <w:szCs w:val="22"/>
          <w:rtl/>
        </w:rPr>
        <w:t>4</w:t>
      </w:r>
      <w:r w:rsidRPr="00D73663">
        <w:rPr>
          <w:rFonts w:asciiTheme="minorHAnsi" w:hAnsiTheme="minorHAnsi" w:cs="Calibri"/>
          <w:sz w:val="22"/>
          <w:szCs w:val="22"/>
          <w:rtl/>
        </w:rPr>
        <w:t>. لن</w:t>
      </w:r>
      <w:r w:rsidRPr="00294AA4">
        <w:rPr>
          <w:rFonts w:asciiTheme="minorHAnsi" w:hAnsiTheme="minorHAnsi" w:cs="Calibri"/>
          <w:sz w:val="22"/>
          <w:szCs w:val="22"/>
          <w:rtl/>
        </w:rPr>
        <w:t xml:space="preserve"> يتم النظر في مزود الخدمة الذي لم يقدم عروض الأسعار بحلول هذا الموعد النهائي.</w:t>
      </w:r>
    </w:p>
    <w:p w14:paraId="099FE397" w14:textId="77777777" w:rsidR="009A73C3" w:rsidRPr="00D250A6" w:rsidRDefault="009A73C3" w:rsidP="00C4743B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184EE619" w14:textId="77F1B0B7" w:rsidR="009C0C7B" w:rsidRDefault="002B4118" w:rsidP="009C0C7B">
      <w:pPr>
        <w:rPr>
          <w:b/>
          <w:bCs/>
          <w:u w:val="single"/>
          <w:rtl/>
        </w:rPr>
      </w:pPr>
      <w:r>
        <w:rPr>
          <w:b/>
          <w:bCs/>
          <w:u w:val="single"/>
        </w:rPr>
        <w:t>Tender Dow</w:t>
      </w:r>
      <w:r w:rsidR="00684339">
        <w:rPr>
          <w:b/>
          <w:bCs/>
          <w:u w:val="single"/>
        </w:rPr>
        <w:t>nload</w:t>
      </w:r>
      <w:r w:rsidR="00D250A6" w:rsidRPr="00BB31B8">
        <w:rPr>
          <w:b/>
          <w:bCs/>
          <w:u w:val="single"/>
        </w:rPr>
        <w:t>:</w:t>
      </w:r>
    </w:p>
    <w:p w14:paraId="6655EAFD" w14:textId="77777777" w:rsidR="002A1375" w:rsidRDefault="002A1375" w:rsidP="009C0C7B">
      <w:pPr>
        <w:rPr>
          <w:b/>
          <w:bCs/>
          <w:u w:val="single"/>
        </w:rPr>
      </w:pPr>
    </w:p>
    <w:p w14:paraId="59EB5F6F" w14:textId="25B821FE" w:rsidR="00E02B95" w:rsidRPr="00A45DBC" w:rsidRDefault="00890FB7" w:rsidP="00A45DBC">
      <w:pPr>
        <w:jc w:val="both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If you</w:t>
      </w:r>
      <w:r w:rsidR="009C0C7B">
        <w:rPr>
          <w:rFonts w:asciiTheme="minorBidi" w:hAnsiTheme="minorBidi"/>
          <w:sz w:val="20"/>
          <w:szCs w:val="20"/>
        </w:rPr>
        <w:t xml:space="preserve"> are</w:t>
      </w:r>
      <w:r>
        <w:rPr>
          <w:rFonts w:asciiTheme="minorBidi" w:hAnsiTheme="minorBidi"/>
          <w:sz w:val="20"/>
          <w:szCs w:val="20"/>
        </w:rPr>
        <w:t xml:space="preserve"> interested in participating in the RFQ, it requires you to download the RFQ package, free of change,  </w:t>
      </w:r>
      <w:r w:rsidR="00297D1D">
        <w:rPr>
          <w:rFonts w:asciiTheme="minorBidi" w:hAnsiTheme="minorBidi"/>
          <w:sz w:val="20"/>
          <w:szCs w:val="20"/>
        </w:rPr>
        <w:t>using</w:t>
      </w:r>
      <w:r>
        <w:rPr>
          <w:rFonts w:asciiTheme="minorBidi" w:hAnsiTheme="minorBidi"/>
          <w:sz w:val="20"/>
          <w:szCs w:val="20"/>
        </w:rPr>
        <w:t xml:space="preserve"> </w:t>
      </w:r>
      <w:r w:rsidR="00297D1D">
        <w:rPr>
          <w:rFonts w:asciiTheme="minorBidi" w:hAnsiTheme="minorBidi"/>
          <w:sz w:val="20"/>
          <w:szCs w:val="20"/>
        </w:rPr>
        <w:t xml:space="preserve">this </w:t>
      </w:r>
      <w:bookmarkStart w:id="2" w:name="_Hlk172128488"/>
      <w:r>
        <w:fldChar w:fldCharType="begin"/>
      </w:r>
      <w:r w:rsidR="00997FC6">
        <w:instrText>HYPERLINK "https://etbsystem.no/ClientTrans/Download?ID=GhqhbW7iMlI%3d"</w:instrText>
      </w:r>
      <w:r>
        <w:fldChar w:fldCharType="separate"/>
      </w:r>
      <w:r w:rsidR="0067078C">
        <w:rPr>
          <w:rStyle w:val="Hyperlink"/>
        </w:rPr>
        <w:t>Li</w:t>
      </w:r>
      <w:r w:rsidR="0067078C">
        <w:rPr>
          <w:rStyle w:val="Hyperlink"/>
        </w:rPr>
        <w:t>n</w:t>
      </w:r>
      <w:r w:rsidR="0067078C">
        <w:rPr>
          <w:rStyle w:val="Hyperlink"/>
        </w:rPr>
        <w:t>k</w:t>
      </w:r>
      <w:r>
        <w:rPr>
          <w:rStyle w:val="Hyperlink"/>
        </w:rPr>
        <w:fldChar w:fldCharType="end"/>
      </w:r>
      <w:r w:rsidR="0067078C">
        <w:t xml:space="preserve"> </w:t>
      </w:r>
      <w:bookmarkEnd w:id="2"/>
      <w:r>
        <w:rPr>
          <w:rFonts w:asciiTheme="minorBidi" w:hAnsiTheme="minorBidi"/>
          <w:sz w:val="20"/>
          <w:szCs w:val="20"/>
        </w:rPr>
        <w:t xml:space="preserve">until </w:t>
      </w:r>
      <w:r w:rsidR="00997FC6">
        <w:rPr>
          <w:rFonts w:asciiTheme="minorBidi" w:hAnsiTheme="minorBidi" w:hint="cs"/>
          <w:sz w:val="20"/>
          <w:szCs w:val="20"/>
          <w:rtl/>
        </w:rPr>
        <w:t xml:space="preserve">the </w:t>
      </w:r>
      <w:r>
        <w:rPr>
          <w:rFonts w:asciiTheme="minorBidi" w:hAnsiTheme="minorBidi"/>
          <w:sz w:val="20"/>
          <w:szCs w:val="20"/>
        </w:rPr>
        <w:t xml:space="preserve">“Submission date”. </w:t>
      </w:r>
    </w:p>
    <w:p w14:paraId="1BFA2703" w14:textId="77777777" w:rsidR="006F2B6F" w:rsidRPr="00F83379" w:rsidRDefault="006F2B6F" w:rsidP="00C850E5">
      <w:pPr>
        <w:bidi/>
        <w:jc w:val="both"/>
        <w:rPr>
          <w:rFonts w:ascii="Calibri" w:eastAsia="Calibri" w:hAnsi="Calibri" w:cs="Calibri"/>
          <w:b/>
          <w:bCs/>
          <w:sz w:val="22"/>
          <w:szCs w:val="22"/>
          <w:u w:val="single"/>
          <w:rtl/>
        </w:rPr>
      </w:pPr>
      <w:r w:rsidRPr="00F83379">
        <w:rPr>
          <w:rFonts w:ascii="Calibri" w:eastAsia="Calibri" w:hAnsi="Calibri" w:cs="Calibri"/>
          <w:b/>
          <w:bCs/>
          <w:sz w:val="22"/>
          <w:szCs w:val="22"/>
          <w:u w:val="single"/>
          <w:rtl/>
        </w:rPr>
        <w:t>تحميل العطاء</w:t>
      </w:r>
      <w:r w:rsidRPr="00F83379">
        <w:rPr>
          <w:rFonts w:ascii="Calibri" w:eastAsia="Calibri" w:hAnsi="Calibri" w:cs="Calibri"/>
          <w:b/>
          <w:bCs/>
          <w:sz w:val="22"/>
          <w:szCs w:val="22"/>
          <w:u w:val="single"/>
        </w:rPr>
        <w:t>:</w:t>
      </w:r>
    </w:p>
    <w:p w14:paraId="35C53EE6" w14:textId="5635B41E" w:rsidR="006F2B6F" w:rsidRPr="00405B3E" w:rsidRDefault="006F2B6F" w:rsidP="00C850E5">
      <w:pPr>
        <w:bidi/>
        <w:jc w:val="both"/>
        <w:rPr>
          <w:rFonts w:ascii="Calibri" w:eastAsia="Calibri" w:hAnsi="Calibri" w:cs="Calibri"/>
          <w:sz w:val="22"/>
          <w:szCs w:val="22"/>
          <w:rtl/>
        </w:rPr>
      </w:pPr>
      <w:r w:rsidRPr="00405B3E">
        <w:rPr>
          <w:rFonts w:ascii="Calibri" w:eastAsia="Calibri" w:hAnsi="Calibri" w:cs="Calibri"/>
          <w:sz w:val="22"/>
          <w:szCs w:val="22"/>
          <w:rtl/>
        </w:rPr>
        <w:t xml:space="preserve">إذا كنت مهتمًا بالمشاركة في </w:t>
      </w:r>
      <w:r w:rsidRPr="00405B3E">
        <w:rPr>
          <w:rFonts w:ascii="Calibri" w:eastAsia="Calibri" w:hAnsi="Calibri" w:cs="Calibri"/>
          <w:sz w:val="22"/>
          <w:szCs w:val="22"/>
        </w:rPr>
        <w:t>RFQ</w:t>
      </w:r>
      <w:r w:rsidRPr="00405B3E">
        <w:rPr>
          <w:rFonts w:ascii="Calibri" w:eastAsia="Calibri" w:hAnsi="Calibri" w:cs="Calibri"/>
          <w:sz w:val="22"/>
          <w:szCs w:val="22"/>
          <w:rtl/>
        </w:rPr>
        <w:t xml:space="preserve"> ، فإنه يتطلب منك تنزيل حزمة </w:t>
      </w:r>
      <w:r w:rsidRPr="00405B3E">
        <w:rPr>
          <w:rFonts w:ascii="Calibri" w:eastAsia="Calibri" w:hAnsi="Calibri" w:cs="Calibri"/>
          <w:sz w:val="22"/>
          <w:szCs w:val="22"/>
        </w:rPr>
        <w:t>RFQ</w:t>
      </w:r>
      <w:r w:rsidRPr="00405B3E">
        <w:rPr>
          <w:rFonts w:ascii="Calibri" w:eastAsia="Calibri" w:hAnsi="Calibri" w:cs="Calibri"/>
          <w:sz w:val="22"/>
          <w:szCs w:val="22"/>
          <w:rtl/>
        </w:rPr>
        <w:t xml:space="preserve"> ، بدون تغيير ، باستخدام</w:t>
      </w:r>
      <w:r w:rsidR="00297D1D" w:rsidRPr="00405B3E">
        <w:rPr>
          <w:rFonts w:ascii="Calibri" w:eastAsia="Calibri" w:hAnsi="Calibri" w:cs="Calibri"/>
          <w:sz w:val="22"/>
          <w:szCs w:val="22"/>
          <w:rtl/>
        </w:rPr>
        <w:t xml:space="preserve"> </w:t>
      </w:r>
      <w:r w:rsidR="00297D1D" w:rsidRPr="00405B3E">
        <w:rPr>
          <w:rFonts w:ascii="Calibri" w:eastAsia="Calibri" w:hAnsi="Calibri" w:cs="Calibri"/>
          <w:sz w:val="22"/>
          <w:szCs w:val="22"/>
          <w:rtl/>
          <w:lang w:bidi="ar-IQ"/>
        </w:rPr>
        <w:t>ه</w:t>
      </w:r>
      <w:r w:rsidR="00F6535A" w:rsidRPr="00405B3E">
        <w:rPr>
          <w:rFonts w:ascii="Calibri" w:eastAsia="Calibri" w:hAnsi="Calibri" w:cs="Calibri"/>
          <w:sz w:val="22"/>
          <w:szCs w:val="22"/>
          <w:rtl/>
          <w:lang w:bidi="ar-IQ"/>
        </w:rPr>
        <w:t>ذا</w:t>
      </w:r>
      <w:r w:rsidRPr="00405B3E">
        <w:rPr>
          <w:rFonts w:ascii="Calibri" w:eastAsia="Calibri" w:hAnsi="Calibri" w:cs="Calibri"/>
          <w:sz w:val="22"/>
          <w:szCs w:val="22"/>
          <w:rtl/>
        </w:rPr>
        <w:t xml:space="preserve"> </w:t>
      </w:r>
      <w:bookmarkStart w:id="3" w:name="_Hlk172128630"/>
      <w:r>
        <w:fldChar w:fldCharType="begin"/>
      </w:r>
      <w:r w:rsidR="00997FC6">
        <w:instrText xml:space="preserve">HYPERLINK "https://etbsystem.no/ClientTrans/Download?ID=GhqhbW7iMlI%3d" \h </w:instrText>
      </w:r>
      <w:r>
        <w:fldChar w:fldCharType="separate"/>
      </w:r>
      <w:proofErr w:type="spellStart"/>
      <w:r w:rsidR="00BB49C5" w:rsidRPr="00405B3E">
        <w:rPr>
          <w:rStyle w:val="Hyperlink"/>
          <w:rFonts w:ascii="Arial" w:hAnsi="Arial" w:cs="Arial"/>
        </w:rPr>
        <w:t>ال</w:t>
      </w:r>
      <w:bookmarkStart w:id="4" w:name="_Hlk172128613"/>
      <w:r w:rsidR="00BB49C5" w:rsidRPr="00405B3E">
        <w:rPr>
          <w:rStyle w:val="Hyperlink"/>
          <w:rFonts w:ascii="Arial" w:hAnsi="Arial" w:cs="Arial"/>
        </w:rPr>
        <w:t>رابط</w:t>
      </w:r>
      <w:proofErr w:type="spellEnd"/>
      <w:r w:rsidR="00BB49C5" w:rsidRPr="00405B3E">
        <w:rPr>
          <w:rStyle w:val="Hyperlink"/>
          <w:rFonts w:ascii="Arial" w:hAnsi="Arial" w:cs="Arial"/>
        </w:rPr>
        <w:t xml:space="preserve"> </w:t>
      </w:r>
      <w:bookmarkEnd w:id="4"/>
      <w:r>
        <w:rPr>
          <w:rStyle w:val="Hyperlink"/>
          <w:rFonts w:ascii="Arial" w:hAnsi="Arial" w:cs="Arial"/>
        </w:rPr>
        <w:fldChar w:fldCharType="end"/>
      </w:r>
      <w:r w:rsidRPr="00405B3E">
        <w:rPr>
          <w:rFonts w:ascii="Calibri" w:eastAsia="Calibri" w:hAnsi="Calibri" w:cs="Calibri"/>
          <w:sz w:val="22"/>
          <w:szCs w:val="22"/>
          <w:rtl/>
        </w:rPr>
        <w:t xml:space="preserve"> </w:t>
      </w:r>
      <w:bookmarkEnd w:id="3"/>
      <w:r w:rsidRPr="00405B3E">
        <w:rPr>
          <w:rFonts w:ascii="Calibri" w:eastAsia="Calibri" w:hAnsi="Calibri" w:cs="Calibri"/>
          <w:sz w:val="22"/>
          <w:szCs w:val="22"/>
          <w:rtl/>
        </w:rPr>
        <w:t>حتى "تاريخ التقديم".</w:t>
      </w:r>
    </w:p>
    <w:p w14:paraId="0ACBC09E" w14:textId="0AF21F8C" w:rsidR="1B8BF6F2" w:rsidRDefault="1B8BF6F2" w:rsidP="1B8BF6F2">
      <w:pPr>
        <w:bidi/>
        <w:jc w:val="both"/>
        <w:rPr>
          <w:rFonts w:ascii="Calibri" w:eastAsia="Calibri" w:hAnsi="Calibri" w:cs="Calibri"/>
          <w:b/>
          <w:bCs/>
          <w:sz w:val="22"/>
          <w:szCs w:val="22"/>
        </w:rPr>
      </w:pPr>
    </w:p>
    <w:p w14:paraId="0FEAC5DB" w14:textId="77777777" w:rsidR="00E0563C" w:rsidRDefault="00E0563C" w:rsidP="00E0563C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BB31B8">
        <w:rPr>
          <w:b/>
          <w:bCs/>
          <w:u w:val="single"/>
        </w:rPr>
        <w:t xml:space="preserve">Tender </w:t>
      </w:r>
      <w:r w:rsidRPr="00BB31B8">
        <w:rPr>
          <w:rFonts w:asciiTheme="minorHAnsi" w:hAnsiTheme="minorHAnsi" w:cstheme="minorHAnsi"/>
          <w:b/>
          <w:bCs/>
          <w:sz w:val="22"/>
          <w:szCs w:val="22"/>
          <w:u w:val="single"/>
        </w:rPr>
        <w:t>Submission:</w:t>
      </w:r>
    </w:p>
    <w:p w14:paraId="3CB529D1" w14:textId="622F0A04" w:rsidR="00E0563C" w:rsidRDefault="00E0563C" w:rsidP="00E0563C">
      <w:pPr>
        <w:rPr>
          <w:rFonts w:asciiTheme="minorBidi" w:hAnsiTheme="minorBidi"/>
          <w:b/>
          <w:bCs/>
          <w:sz w:val="20"/>
          <w:szCs w:val="20"/>
          <w:rtl/>
        </w:rPr>
      </w:pPr>
      <w:r w:rsidRPr="00872E51">
        <w:rPr>
          <w:rFonts w:asciiTheme="minorBidi" w:hAnsiTheme="minorBidi"/>
          <w:sz w:val="20"/>
          <w:szCs w:val="20"/>
        </w:rPr>
        <w:t xml:space="preserve">Please submit your </w:t>
      </w:r>
      <w:proofErr w:type="spellStart"/>
      <w:r w:rsidRPr="00872E51">
        <w:rPr>
          <w:rFonts w:asciiTheme="minorBidi" w:hAnsiTheme="minorBidi"/>
          <w:sz w:val="20"/>
          <w:szCs w:val="20"/>
        </w:rPr>
        <w:t>qouation</w:t>
      </w:r>
      <w:proofErr w:type="spellEnd"/>
      <w:r w:rsidRPr="00872E51">
        <w:rPr>
          <w:rFonts w:asciiTheme="minorBidi" w:hAnsiTheme="minorBidi"/>
          <w:sz w:val="20"/>
          <w:szCs w:val="20"/>
        </w:rPr>
        <w:t xml:space="preserve"> through </w:t>
      </w:r>
      <w:proofErr w:type="spellStart"/>
      <w:r w:rsidRPr="00872E51">
        <w:rPr>
          <w:rFonts w:asciiTheme="minorBidi" w:hAnsiTheme="minorBidi"/>
          <w:sz w:val="20"/>
          <w:szCs w:val="20"/>
        </w:rPr>
        <w:t>eTB</w:t>
      </w:r>
      <w:proofErr w:type="spellEnd"/>
      <w:r w:rsidRPr="00872E51">
        <w:rPr>
          <w:rFonts w:asciiTheme="minorBidi" w:hAnsiTheme="minorBidi"/>
          <w:sz w:val="20"/>
          <w:szCs w:val="20"/>
        </w:rPr>
        <w:t xml:space="preserve"> through following Link </w:t>
      </w:r>
      <w:r w:rsidRPr="00872E51">
        <w:rPr>
          <w:rFonts w:asciiTheme="minorBidi" w:hAnsiTheme="minorBidi"/>
          <w:b/>
          <w:bCs/>
          <w:sz w:val="20"/>
          <w:szCs w:val="20"/>
        </w:rPr>
        <w:t xml:space="preserve">( </w:t>
      </w:r>
      <w:bookmarkStart w:id="5" w:name="_Hlk172128658"/>
      <w:r>
        <w:fldChar w:fldCharType="begin"/>
      </w:r>
      <w:r w:rsidR="00997FC6">
        <w:instrText>HYPERLINK "https://etbsystem.no/ClientTrans/Upload?ID=GhqhbW7iMlI%3d"</w:instrText>
      </w:r>
      <w:r>
        <w:fldChar w:fldCharType="separate"/>
      </w:r>
      <w:r w:rsidRPr="00393196">
        <w:rPr>
          <w:rStyle w:val="Hyperlink"/>
          <w:rFonts w:asciiTheme="minorBidi" w:hAnsiTheme="minorBidi"/>
          <w:b/>
          <w:bCs/>
          <w:sz w:val="20"/>
          <w:szCs w:val="20"/>
        </w:rPr>
        <w:t>Tend</w:t>
      </w:r>
      <w:r w:rsidRPr="00393196">
        <w:rPr>
          <w:rStyle w:val="Hyperlink"/>
          <w:rFonts w:asciiTheme="minorBidi" w:hAnsiTheme="minorBidi"/>
          <w:b/>
          <w:bCs/>
          <w:sz w:val="20"/>
          <w:szCs w:val="20"/>
        </w:rPr>
        <w:t>e</w:t>
      </w:r>
      <w:r w:rsidRPr="00393196">
        <w:rPr>
          <w:rStyle w:val="Hyperlink"/>
          <w:rFonts w:asciiTheme="minorBidi" w:hAnsiTheme="minorBidi"/>
          <w:b/>
          <w:bCs/>
          <w:sz w:val="20"/>
          <w:szCs w:val="20"/>
        </w:rPr>
        <w:t>r Upload</w:t>
      </w:r>
      <w:r>
        <w:rPr>
          <w:rStyle w:val="Hyperlink"/>
          <w:rFonts w:asciiTheme="minorBidi" w:hAnsiTheme="minorBidi"/>
          <w:b/>
          <w:bCs/>
          <w:sz w:val="20"/>
          <w:szCs w:val="20"/>
        </w:rPr>
        <w:fldChar w:fldCharType="end"/>
      </w:r>
      <w:bookmarkEnd w:id="5"/>
      <w:r w:rsidRPr="00393196">
        <w:rPr>
          <w:rFonts w:asciiTheme="minorBidi" w:hAnsiTheme="minorBidi"/>
          <w:b/>
          <w:bCs/>
          <w:sz w:val="20"/>
          <w:szCs w:val="20"/>
        </w:rPr>
        <w:t xml:space="preserve"> ).</w:t>
      </w:r>
      <w:r w:rsidRPr="00872E51">
        <w:rPr>
          <w:rFonts w:asciiTheme="minorBidi" w:hAnsiTheme="minorBidi"/>
          <w:b/>
          <w:bCs/>
          <w:sz w:val="20"/>
          <w:szCs w:val="20"/>
        </w:rPr>
        <w:t xml:space="preserve"> </w:t>
      </w:r>
    </w:p>
    <w:p w14:paraId="0D1206CE" w14:textId="77777777" w:rsidR="00E0563C" w:rsidRPr="00C93179" w:rsidRDefault="00E0563C" w:rsidP="00E0563C">
      <w:pPr>
        <w:bidi/>
        <w:rPr>
          <w:rFonts w:asciiTheme="minorBidi" w:hAnsiTheme="minorBidi"/>
          <w:b/>
          <w:bCs/>
          <w:sz w:val="20"/>
          <w:szCs w:val="20"/>
          <w:u w:val="single"/>
        </w:rPr>
      </w:pPr>
      <w:r w:rsidRPr="00C93179">
        <w:rPr>
          <w:rFonts w:asciiTheme="minorBidi" w:hAnsiTheme="minorBidi"/>
          <w:b/>
          <w:bCs/>
          <w:sz w:val="20"/>
          <w:szCs w:val="20"/>
          <w:u w:val="single"/>
          <w:rtl/>
        </w:rPr>
        <w:t>تقديم العطاء</w:t>
      </w:r>
      <w:r w:rsidRPr="00C93179">
        <w:rPr>
          <w:rFonts w:asciiTheme="minorBidi" w:hAnsiTheme="minorBidi"/>
          <w:b/>
          <w:bCs/>
          <w:sz w:val="20"/>
          <w:szCs w:val="20"/>
          <w:u w:val="single"/>
        </w:rPr>
        <w:t>:</w:t>
      </w:r>
    </w:p>
    <w:p w14:paraId="079BB214" w14:textId="60C8159C" w:rsidR="00E0563C" w:rsidRPr="009E2A86" w:rsidRDefault="00E0563C" w:rsidP="00E0563C">
      <w:pPr>
        <w:bidi/>
        <w:rPr>
          <w:rFonts w:asciiTheme="minorBidi" w:hAnsiTheme="minorBidi"/>
          <w:sz w:val="20"/>
          <w:szCs w:val="20"/>
        </w:rPr>
      </w:pPr>
      <w:r w:rsidRPr="00400599">
        <w:rPr>
          <w:rFonts w:asciiTheme="minorBidi" w:hAnsiTheme="minorBidi"/>
          <w:sz w:val="20"/>
          <w:szCs w:val="20"/>
          <w:rtl/>
        </w:rPr>
        <w:t>يرجى تقديم طلب الشراء الخاص بك من خلال</w:t>
      </w:r>
      <w:r w:rsidRPr="00400599">
        <w:rPr>
          <w:rFonts w:asciiTheme="minorBidi" w:hAnsiTheme="minorBidi"/>
          <w:sz w:val="20"/>
          <w:szCs w:val="20"/>
        </w:rPr>
        <w:t xml:space="preserve"> </w:t>
      </w:r>
      <w:proofErr w:type="spellStart"/>
      <w:r w:rsidRPr="00400599">
        <w:rPr>
          <w:rFonts w:asciiTheme="minorBidi" w:hAnsiTheme="minorBidi"/>
          <w:sz w:val="20"/>
          <w:szCs w:val="20"/>
        </w:rPr>
        <w:t>eTB</w:t>
      </w:r>
      <w:proofErr w:type="spellEnd"/>
      <w:r w:rsidRPr="00400599">
        <w:rPr>
          <w:rFonts w:asciiTheme="minorBidi" w:hAnsiTheme="minorBidi"/>
          <w:sz w:val="20"/>
          <w:szCs w:val="20"/>
        </w:rPr>
        <w:t xml:space="preserve"> </w:t>
      </w:r>
      <w:r w:rsidRPr="00400599">
        <w:rPr>
          <w:rFonts w:asciiTheme="minorBidi" w:hAnsiTheme="minorBidi"/>
          <w:sz w:val="20"/>
          <w:szCs w:val="20"/>
          <w:rtl/>
        </w:rPr>
        <w:t>من خلال الرابط التالي (</w:t>
      </w:r>
      <w:bookmarkStart w:id="6" w:name="_Hlk172128639"/>
      <w:r w:rsidRPr="00393196">
        <w:rPr>
          <w:rFonts w:asciiTheme="minorBidi" w:hAnsiTheme="minorBidi"/>
          <w:b/>
          <w:bCs/>
          <w:sz w:val="20"/>
          <w:szCs w:val="20"/>
          <w:rtl/>
        </w:rPr>
        <w:fldChar w:fldCharType="begin"/>
      </w:r>
      <w:r w:rsidR="00997FC6">
        <w:rPr>
          <w:rFonts w:asciiTheme="minorBidi" w:hAnsiTheme="minorBidi"/>
          <w:b/>
          <w:bCs/>
          <w:sz w:val="20"/>
          <w:szCs w:val="20"/>
        </w:rPr>
        <w:instrText>HYPERLINK</w:instrText>
      </w:r>
      <w:r w:rsidR="00997FC6">
        <w:rPr>
          <w:rFonts w:asciiTheme="minorBidi" w:hAnsiTheme="minorBidi"/>
          <w:b/>
          <w:bCs/>
          <w:sz w:val="20"/>
          <w:szCs w:val="20"/>
          <w:rtl/>
        </w:rPr>
        <w:instrText xml:space="preserve"> "</w:instrText>
      </w:r>
      <w:r w:rsidR="00997FC6">
        <w:rPr>
          <w:rFonts w:asciiTheme="minorBidi" w:hAnsiTheme="minorBidi"/>
          <w:b/>
          <w:bCs/>
          <w:sz w:val="20"/>
          <w:szCs w:val="20"/>
        </w:rPr>
        <w:instrText>https://etbsystem.no/ClientTrans/Upload?ID=GhqhbW7iMlI%3d</w:instrText>
      </w:r>
      <w:r w:rsidR="00997FC6">
        <w:rPr>
          <w:rFonts w:asciiTheme="minorBidi" w:hAnsiTheme="minorBidi"/>
          <w:b/>
          <w:bCs/>
          <w:sz w:val="20"/>
          <w:szCs w:val="20"/>
          <w:rtl/>
        </w:rPr>
        <w:instrText>"</w:instrText>
      </w:r>
      <w:r w:rsidR="00997FC6" w:rsidRPr="00393196">
        <w:rPr>
          <w:rFonts w:asciiTheme="minorBidi" w:hAnsiTheme="minorBidi"/>
          <w:b/>
          <w:bCs/>
          <w:sz w:val="20"/>
          <w:szCs w:val="20"/>
          <w:rtl/>
        </w:rPr>
      </w:r>
      <w:r w:rsidRPr="00393196">
        <w:rPr>
          <w:rFonts w:asciiTheme="minorBidi" w:hAnsiTheme="minorBidi"/>
          <w:b/>
          <w:bCs/>
          <w:sz w:val="20"/>
          <w:szCs w:val="20"/>
          <w:rtl/>
        </w:rPr>
        <w:fldChar w:fldCharType="separate"/>
      </w:r>
      <w:r w:rsidRPr="00393196">
        <w:rPr>
          <w:rStyle w:val="Hyperlink"/>
          <w:rFonts w:asciiTheme="minorBidi" w:hAnsiTheme="minorBidi"/>
          <w:b/>
          <w:bCs/>
          <w:sz w:val="20"/>
          <w:szCs w:val="20"/>
          <w:rtl/>
        </w:rPr>
        <w:t>تحميل العطاء</w:t>
      </w:r>
      <w:r w:rsidRPr="00393196">
        <w:rPr>
          <w:rFonts w:asciiTheme="minorBidi" w:hAnsiTheme="minorBidi"/>
          <w:b/>
          <w:bCs/>
          <w:sz w:val="20"/>
          <w:szCs w:val="20"/>
          <w:rtl/>
        </w:rPr>
        <w:fldChar w:fldCharType="end"/>
      </w:r>
      <w:bookmarkEnd w:id="6"/>
      <w:r w:rsidRPr="00393196">
        <w:rPr>
          <w:rFonts w:asciiTheme="minorBidi" w:hAnsiTheme="minorBidi"/>
          <w:sz w:val="20"/>
          <w:szCs w:val="20"/>
          <w:rtl/>
        </w:rPr>
        <w:t>)</w:t>
      </w:r>
      <w:r w:rsidRPr="00393196">
        <w:rPr>
          <w:rFonts w:asciiTheme="minorBidi" w:hAnsiTheme="minorBidi"/>
          <w:sz w:val="20"/>
          <w:szCs w:val="20"/>
        </w:rPr>
        <w:t>.</w:t>
      </w:r>
    </w:p>
    <w:p w14:paraId="6DB69122" w14:textId="77777777" w:rsidR="00E0563C" w:rsidRPr="00E0563C" w:rsidRDefault="00E0563C" w:rsidP="00E0563C">
      <w:pPr>
        <w:bidi/>
        <w:jc w:val="both"/>
        <w:rPr>
          <w:rFonts w:ascii="Calibri" w:eastAsia="Calibri" w:hAnsi="Calibri" w:cs="Calibri"/>
          <w:b/>
          <w:bCs/>
          <w:sz w:val="22"/>
          <w:szCs w:val="22"/>
          <w:rtl/>
        </w:rPr>
      </w:pPr>
    </w:p>
    <w:p w14:paraId="0FF7E58A" w14:textId="0E8B50E3" w:rsidR="1B8BF6F2" w:rsidRDefault="1B8BF6F2" w:rsidP="1B8BF6F2">
      <w:pPr>
        <w:bidi/>
        <w:jc w:val="both"/>
        <w:rPr>
          <w:rFonts w:ascii="Calibri" w:eastAsia="Calibri" w:hAnsi="Calibri" w:cs="Calibri"/>
          <w:b/>
          <w:bCs/>
          <w:sz w:val="22"/>
          <w:szCs w:val="22"/>
          <w:rtl/>
        </w:rPr>
      </w:pPr>
    </w:p>
    <w:p w14:paraId="73BAD669" w14:textId="1A943E48" w:rsidR="1B8BF6F2" w:rsidRDefault="1B8BF6F2" w:rsidP="1B8BF6F2">
      <w:pPr>
        <w:bidi/>
        <w:jc w:val="both"/>
        <w:rPr>
          <w:rFonts w:ascii="Calibri" w:eastAsia="Calibri" w:hAnsi="Calibri" w:cs="Calibri"/>
          <w:b/>
          <w:bCs/>
          <w:sz w:val="22"/>
          <w:szCs w:val="22"/>
          <w:rtl/>
        </w:rPr>
      </w:pPr>
    </w:p>
    <w:p w14:paraId="25E98C5C" w14:textId="28690C7B" w:rsidR="00A80EBE" w:rsidRDefault="00A80EBE" w:rsidP="00F8697C">
      <w:pPr>
        <w:rPr>
          <w:rFonts w:asciiTheme="minorHAnsi" w:hAnsiTheme="minorHAnsi" w:cstheme="minorHAnsi"/>
          <w:sz w:val="22"/>
          <w:szCs w:val="22"/>
          <w:rtl/>
          <w:lang w:bidi="ar-IQ"/>
        </w:rPr>
      </w:pPr>
      <w:r w:rsidRPr="00A80EBE">
        <w:rPr>
          <w:rFonts w:asciiTheme="minorHAnsi" w:hAnsiTheme="minorHAnsi" w:cstheme="minorHAnsi"/>
          <w:b/>
          <w:bCs/>
          <w:sz w:val="22"/>
          <w:szCs w:val="22"/>
          <w:u w:val="single"/>
          <w:lang w:bidi="ar-IQ"/>
        </w:rPr>
        <w:t>Remark</w:t>
      </w:r>
      <w:r w:rsidRPr="00A80EBE">
        <w:rPr>
          <w:rFonts w:asciiTheme="minorHAnsi" w:hAnsiTheme="minorHAnsi" w:cstheme="minorHAnsi"/>
          <w:b/>
          <w:bCs/>
          <w:sz w:val="22"/>
          <w:szCs w:val="22"/>
          <w:u w:val="single"/>
          <w:lang w:bidi="ar-IQ"/>
        </w:rPr>
        <w:tab/>
      </w:r>
      <w:r w:rsidR="008B2518">
        <w:rPr>
          <w:rFonts w:asciiTheme="minorHAnsi" w:hAnsiTheme="minorHAnsi" w:cstheme="minorHAnsi" w:hint="cs"/>
          <w:b/>
          <w:bCs/>
          <w:sz w:val="22"/>
          <w:szCs w:val="22"/>
          <w:u w:val="single"/>
          <w:rtl/>
          <w:lang w:bidi="ar-IQ"/>
        </w:rPr>
        <w:t xml:space="preserve"> </w:t>
      </w:r>
      <w:r w:rsidR="00174876">
        <w:rPr>
          <w:rFonts w:asciiTheme="minorHAnsi" w:hAnsiTheme="minorHAnsi" w:cstheme="minorHAnsi" w:hint="cs"/>
          <w:b/>
          <w:bCs/>
          <w:sz w:val="22"/>
          <w:szCs w:val="22"/>
          <w:u w:val="single"/>
          <w:rtl/>
          <w:lang w:bidi="ar-IQ"/>
        </w:rPr>
        <w:t>ملاحظة</w:t>
      </w:r>
      <w:r w:rsidR="008B2518">
        <w:rPr>
          <w:rFonts w:asciiTheme="minorHAnsi" w:hAnsiTheme="minorHAnsi" w:cstheme="minorHAnsi" w:hint="cs"/>
          <w:b/>
          <w:bCs/>
          <w:sz w:val="22"/>
          <w:szCs w:val="22"/>
          <w:u w:val="single"/>
          <w:rtl/>
          <w:lang w:bidi="ar-IQ"/>
        </w:rPr>
        <w:t xml:space="preserve">    </w:t>
      </w:r>
    </w:p>
    <w:p w14:paraId="5D832DC7" w14:textId="77777777" w:rsidR="00F8697C" w:rsidRDefault="00F8697C" w:rsidP="00F8697C">
      <w:pPr>
        <w:rPr>
          <w:rFonts w:asciiTheme="minorHAnsi" w:hAnsiTheme="minorHAnsi" w:cstheme="minorHAnsi"/>
          <w:sz w:val="22"/>
          <w:szCs w:val="22"/>
          <w:lang w:bidi="ar-IQ"/>
        </w:rPr>
      </w:pPr>
    </w:p>
    <w:p w14:paraId="205202A2" w14:textId="09F56100" w:rsidR="00A80EBE" w:rsidRDefault="00A80EBE" w:rsidP="00A80EBE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  <w:lang w:bidi="ar-IQ"/>
        </w:rPr>
      </w:pPr>
      <w:r w:rsidRPr="00A80EBE">
        <w:rPr>
          <w:rFonts w:asciiTheme="minorHAnsi" w:hAnsiTheme="minorHAnsi" w:cstheme="minorHAnsi"/>
          <w:sz w:val="22"/>
          <w:szCs w:val="22"/>
          <w:lang w:bidi="ar-IQ"/>
        </w:rPr>
        <w:t xml:space="preserve">Offers must be submitted through the </w:t>
      </w:r>
      <w:proofErr w:type="spellStart"/>
      <w:r w:rsidRPr="00A80EBE">
        <w:rPr>
          <w:rFonts w:asciiTheme="minorHAnsi" w:hAnsiTheme="minorHAnsi" w:cstheme="minorHAnsi"/>
          <w:sz w:val="22"/>
          <w:szCs w:val="22"/>
          <w:lang w:bidi="ar-IQ"/>
        </w:rPr>
        <w:t>eTB</w:t>
      </w:r>
      <w:proofErr w:type="spellEnd"/>
      <w:r w:rsidRPr="00A80EBE">
        <w:rPr>
          <w:rFonts w:asciiTheme="minorHAnsi" w:hAnsiTheme="minorHAnsi" w:cstheme="minorHAnsi"/>
          <w:sz w:val="22"/>
          <w:szCs w:val="22"/>
          <w:lang w:bidi="ar-IQ"/>
        </w:rPr>
        <w:t xml:space="preserve"> system, and before the RFQ deadline expires. It will not be possible to submit your bid after the deadline or outside the </w:t>
      </w:r>
      <w:proofErr w:type="spellStart"/>
      <w:r w:rsidRPr="00A80EBE">
        <w:rPr>
          <w:rFonts w:asciiTheme="minorHAnsi" w:hAnsiTheme="minorHAnsi" w:cstheme="minorHAnsi"/>
          <w:sz w:val="22"/>
          <w:szCs w:val="22"/>
          <w:lang w:bidi="ar-IQ"/>
        </w:rPr>
        <w:t>eTB</w:t>
      </w:r>
      <w:proofErr w:type="spellEnd"/>
      <w:r w:rsidRPr="00A80EBE">
        <w:rPr>
          <w:rFonts w:asciiTheme="minorHAnsi" w:hAnsiTheme="minorHAnsi" w:cstheme="minorHAnsi"/>
          <w:sz w:val="22"/>
          <w:szCs w:val="22"/>
          <w:lang w:bidi="ar-IQ"/>
        </w:rPr>
        <w:t xml:space="preserve"> system</w:t>
      </w:r>
    </w:p>
    <w:p w14:paraId="77986ECB" w14:textId="4B1121FD" w:rsidR="00A9030F" w:rsidRPr="00405B3E" w:rsidRDefault="00405B3E" w:rsidP="00405B3E">
      <w:pPr>
        <w:bidi/>
        <w:ind w:left="360"/>
        <w:rPr>
          <w:rFonts w:asciiTheme="minorHAnsi" w:hAnsiTheme="minorHAnsi" w:cstheme="minorHAnsi"/>
          <w:sz w:val="22"/>
          <w:szCs w:val="22"/>
          <w:lang w:bidi="ar-IQ"/>
        </w:rPr>
      </w:pPr>
      <w:r>
        <w:rPr>
          <w:rFonts w:asciiTheme="minorHAnsi" w:hAnsiTheme="minorHAnsi" w:cs="Calibri" w:hint="cs"/>
          <w:sz w:val="22"/>
          <w:szCs w:val="22"/>
          <w:rtl/>
          <w:lang w:bidi="ar-IQ"/>
        </w:rPr>
        <w:t xml:space="preserve">1- </w:t>
      </w:r>
      <w:r w:rsidR="00A9030F" w:rsidRPr="00405B3E">
        <w:rPr>
          <w:rFonts w:asciiTheme="minorHAnsi" w:hAnsiTheme="minorHAnsi" w:cs="Calibri"/>
          <w:sz w:val="22"/>
          <w:szCs w:val="22"/>
          <w:rtl/>
          <w:lang w:bidi="ar-IQ"/>
        </w:rPr>
        <w:t>يجب تقديم العروض من خلال نظام</w:t>
      </w:r>
      <w:r w:rsidR="00A9030F" w:rsidRPr="00405B3E">
        <w:rPr>
          <w:rFonts w:asciiTheme="minorHAnsi" w:hAnsiTheme="minorHAnsi" w:cstheme="minorHAnsi"/>
          <w:sz w:val="22"/>
          <w:szCs w:val="22"/>
          <w:lang w:bidi="ar-IQ"/>
        </w:rPr>
        <w:t xml:space="preserve"> </w:t>
      </w:r>
      <w:proofErr w:type="spellStart"/>
      <w:r w:rsidR="00A9030F" w:rsidRPr="00405B3E">
        <w:rPr>
          <w:rFonts w:asciiTheme="minorHAnsi" w:hAnsiTheme="minorHAnsi" w:cstheme="minorHAnsi"/>
          <w:sz w:val="22"/>
          <w:szCs w:val="22"/>
          <w:lang w:bidi="ar-IQ"/>
        </w:rPr>
        <w:t>eTB</w:t>
      </w:r>
      <w:proofErr w:type="spellEnd"/>
      <w:r w:rsidR="00A9030F" w:rsidRPr="00405B3E">
        <w:rPr>
          <w:rFonts w:asciiTheme="minorHAnsi" w:hAnsiTheme="minorHAnsi" w:cstheme="minorHAnsi"/>
          <w:sz w:val="22"/>
          <w:szCs w:val="22"/>
          <w:lang w:bidi="ar-IQ"/>
        </w:rPr>
        <w:t xml:space="preserve"> </w:t>
      </w:r>
      <w:r w:rsidR="00A9030F" w:rsidRPr="00405B3E">
        <w:rPr>
          <w:rFonts w:asciiTheme="minorHAnsi" w:hAnsiTheme="minorHAnsi" w:cs="Calibri"/>
          <w:sz w:val="22"/>
          <w:szCs w:val="22"/>
          <w:rtl/>
          <w:lang w:bidi="ar-IQ"/>
        </w:rPr>
        <w:t>وقبل انتهاء الموعد النهائي لطلب عروض الأسعار. لن يكون من الممكن تقديم العطاء الخاص بك بعد الموعد النهائي أو خارج نظام</w:t>
      </w:r>
      <w:r w:rsidR="00A9030F" w:rsidRPr="00405B3E">
        <w:rPr>
          <w:rFonts w:asciiTheme="minorHAnsi" w:hAnsiTheme="minorHAnsi" w:cstheme="minorHAnsi"/>
          <w:sz w:val="22"/>
          <w:szCs w:val="22"/>
          <w:lang w:bidi="ar-IQ"/>
        </w:rPr>
        <w:t xml:space="preserve"> </w:t>
      </w:r>
      <w:proofErr w:type="spellStart"/>
      <w:r w:rsidR="00A9030F" w:rsidRPr="00405B3E">
        <w:rPr>
          <w:rFonts w:asciiTheme="minorHAnsi" w:hAnsiTheme="minorHAnsi" w:cstheme="minorHAnsi"/>
          <w:sz w:val="22"/>
          <w:szCs w:val="22"/>
          <w:lang w:bidi="ar-IQ"/>
        </w:rPr>
        <w:t>eTB</w:t>
      </w:r>
      <w:proofErr w:type="spellEnd"/>
    </w:p>
    <w:p w14:paraId="053BB7A1" w14:textId="77777777" w:rsidR="00A80EBE" w:rsidRPr="00A80EBE" w:rsidRDefault="00A80EBE" w:rsidP="00A80EBE">
      <w:pPr>
        <w:rPr>
          <w:rFonts w:asciiTheme="minorHAnsi" w:hAnsiTheme="minorHAnsi" w:cstheme="minorHAnsi"/>
          <w:sz w:val="22"/>
          <w:szCs w:val="22"/>
          <w:rtl/>
          <w:lang w:bidi="ar-IQ"/>
        </w:rPr>
      </w:pPr>
    </w:p>
    <w:p w14:paraId="78949489" w14:textId="08D0EF71" w:rsidR="009E2A86" w:rsidRPr="00405B3E" w:rsidRDefault="00A80EBE" w:rsidP="009E2A8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  <w:lang w:bidi="ar-IQ"/>
        </w:rPr>
      </w:pPr>
      <w:r w:rsidRPr="00A80EBE">
        <w:rPr>
          <w:rFonts w:asciiTheme="minorHAnsi" w:hAnsiTheme="minorHAnsi" w:cstheme="minorHAnsi"/>
          <w:sz w:val="22"/>
          <w:szCs w:val="22"/>
          <w:lang w:bidi="ar-IQ"/>
        </w:rPr>
        <w:t xml:space="preserve">For </w:t>
      </w:r>
      <w:r w:rsidRPr="00A80EBE">
        <w:rPr>
          <w:rFonts w:asciiTheme="minorHAnsi" w:hAnsiTheme="minorHAnsi" w:cstheme="minorHAnsi"/>
          <w:b/>
          <w:bCs/>
          <w:sz w:val="22"/>
          <w:szCs w:val="22"/>
          <w:lang w:bidi="ar-IQ"/>
        </w:rPr>
        <w:t xml:space="preserve">technical problems/questions about the </w:t>
      </w:r>
      <w:proofErr w:type="spellStart"/>
      <w:r w:rsidRPr="00A80EBE">
        <w:rPr>
          <w:rFonts w:asciiTheme="minorHAnsi" w:hAnsiTheme="minorHAnsi" w:cstheme="minorHAnsi"/>
          <w:b/>
          <w:bCs/>
          <w:sz w:val="22"/>
          <w:szCs w:val="22"/>
          <w:lang w:bidi="ar-IQ"/>
        </w:rPr>
        <w:t>eTB</w:t>
      </w:r>
      <w:proofErr w:type="spellEnd"/>
      <w:r w:rsidRPr="00A80EBE">
        <w:rPr>
          <w:rFonts w:asciiTheme="minorHAnsi" w:hAnsiTheme="minorHAnsi" w:cstheme="minorHAnsi"/>
          <w:b/>
          <w:bCs/>
          <w:sz w:val="22"/>
          <w:szCs w:val="22"/>
          <w:lang w:bidi="ar-IQ"/>
        </w:rPr>
        <w:t xml:space="preserve"> system</w:t>
      </w:r>
      <w:r w:rsidRPr="00A80EBE">
        <w:rPr>
          <w:rFonts w:asciiTheme="minorHAnsi" w:hAnsiTheme="minorHAnsi" w:cstheme="minorHAnsi"/>
          <w:sz w:val="22"/>
          <w:szCs w:val="22"/>
          <w:lang w:bidi="ar-IQ"/>
        </w:rPr>
        <w:t xml:space="preserve">, please get in touch with  </w:t>
      </w:r>
      <w:hyperlink r:id="rId11" w:history="1">
        <w:r w:rsidR="00026A8D" w:rsidRPr="00084E8C">
          <w:rPr>
            <w:rStyle w:val="Hyperlink"/>
          </w:rPr>
          <w:t>iq.bids@nrc.no</w:t>
        </w:r>
      </w:hyperlink>
    </w:p>
    <w:p w14:paraId="54A505BC" w14:textId="01E0B487" w:rsidR="009E2A86" w:rsidRDefault="00405B3E" w:rsidP="5A7C1B10">
      <w:pPr>
        <w:bidi/>
        <w:rPr>
          <w:rFonts w:asciiTheme="minorHAnsi" w:hAnsiTheme="minorHAnsi" w:cstheme="minorBidi"/>
          <w:sz w:val="22"/>
          <w:szCs w:val="22"/>
          <w:lang w:bidi="ar-IQ"/>
        </w:rPr>
      </w:pPr>
      <w:r>
        <w:rPr>
          <w:rFonts w:asciiTheme="minorHAnsi" w:hAnsiTheme="minorHAnsi" w:cs="Calibri" w:hint="cs"/>
          <w:sz w:val="22"/>
          <w:szCs w:val="22"/>
          <w:rtl/>
          <w:lang w:bidi="ar-IQ"/>
        </w:rPr>
        <w:t>2-لاي اشكا</w:t>
      </w:r>
      <w:r w:rsidR="009E2A86" w:rsidRPr="1B8BF6F2">
        <w:rPr>
          <w:rFonts w:asciiTheme="minorHAnsi" w:hAnsiTheme="minorHAnsi" w:cs="Calibri"/>
          <w:sz w:val="22"/>
          <w:szCs w:val="22"/>
          <w:rtl/>
          <w:lang w:bidi="ar-IQ"/>
        </w:rPr>
        <w:t xml:space="preserve">ل / الأسئلة الفنية حول نظام </w:t>
      </w:r>
      <w:proofErr w:type="spellStart"/>
      <w:r w:rsidR="009E2A86" w:rsidRPr="1B8BF6F2">
        <w:rPr>
          <w:rFonts w:asciiTheme="minorHAnsi" w:hAnsiTheme="minorHAnsi" w:cstheme="minorBidi"/>
          <w:sz w:val="22"/>
          <w:szCs w:val="22"/>
          <w:lang w:bidi="ar-IQ"/>
        </w:rPr>
        <w:t>eTB</w:t>
      </w:r>
      <w:proofErr w:type="spellEnd"/>
      <w:r w:rsidR="009E2A86" w:rsidRPr="1B8BF6F2">
        <w:rPr>
          <w:rFonts w:asciiTheme="minorHAnsi" w:hAnsiTheme="minorHAnsi" w:cs="Calibri"/>
          <w:sz w:val="22"/>
          <w:szCs w:val="22"/>
          <w:rtl/>
          <w:lang w:bidi="ar-IQ"/>
        </w:rPr>
        <w:t xml:space="preserve"> ، يرجى التواصل مع </w:t>
      </w:r>
      <w:hyperlink r:id="rId12" w:history="1">
        <w:r w:rsidR="00026A8D" w:rsidRPr="00785463">
          <w:rPr>
            <w:rStyle w:val="Hyperlink"/>
          </w:rPr>
          <w:t>iq.bids@nrc.no</w:t>
        </w:r>
      </w:hyperlink>
    </w:p>
    <w:p w14:paraId="5EE12AF1" w14:textId="77777777" w:rsidR="000750F5" w:rsidRPr="00405B3E" w:rsidRDefault="000750F5" w:rsidP="000750F5">
      <w:pPr>
        <w:bidi/>
        <w:rPr>
          <w:rFonts w:asciiTheme="minorHAnsi" w:hAnsiTheme="minorHAnsi" w:cstheme="minorHAnsi"/>
          <w:sz w:val="22"/>
          <w:szCs w:val="22"/>
          <w:rtl/>
          <w:lang w:bidi="ar-IQ"/>
        </w:rPr>
      </w:pPr>
    </w:p>
    <w:sectPr w:rsidR="000750F5" w:rsidRPr="00405B3E" w:rsidSect="003F03D2">
      <w:headerReference w:type="default" r:id="rId13"/>
      <w:pgSz w:w="12240" w:h="15840"/>
      <w:pgMar w:top="1440" w:right="1260" w:bottom="1440" w:left="117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0B05CD" w14:textId="77777777" w:rsidR="003864AE" w:rsidRDefault="003864AE" w:rsidP="00C31479">
      <w:r>
        <w:separator/>
      </w:r>
    </w:p>
  </w:endnote>
  <w:endnote w:type="continuationSeparator" w:id="0">
    <w:p w14:paraId="15AAC3DB" w14:textId="77777777" w:rsidR="003864AE" w:rsidRDefault="003864AE" w:rsidP="00C31479">
      <w:r>
        <w:continuationSeparator/>
      </w:r>
    </w:p>
  </w:endnote>
  <w:endnote w:type="continuationNotice" w:id="1">
    <w:p w14:paraId="5095DD77" w14:textId="77777777" w:rsidR="003864AE" w:rsidRDefault="003864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18DCCA" w14:textId="77777777" w:rsidR="003864AE" w:rsidRDefault="003864AE" w:rsidP="00C31479">
      <w:r>
        <w:separator/>
      </w:r>
    </w:p>
  </w:footnote>
  <w:footnote w:type="continuationSeparator" w:id="0">
    <w:p w14:paraId="6A1646AF" w14:textId="77777777" w:rsidR="003864AE" w:rsidRDefault="003864AE" w:rsidP="00C31479">
      <w:r>
        <w:continuationSeparator/>
      </w:r>
    </w:p>
  </w:footnote>
  <w:footnote w:type="continuationNotice" w:id="1">
    <w:p w14:paraId="40E61C28" w14:textId="77777777" w:rsidR="003864AE" w:rsidRDefault="003864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4BDE1B" w14:textId="662A467F" w:rsidR="00A45DBC" w:rsidRDefault="00A45DBC">
    <w:pPr>
      <w:pStyle w:val="Header"/>
    </w:pPr>
    <w:r w:rsidRPr="00BF1C75">
      <w:rPr>
        <w:rFonts w:asciiTheme="minorHAnsi" w:hAnsiTheme="minorHAnsi" w:cstheme="minorHAnsi"/>
        <w:noProof/>
      </w:rPr>
      <w:drawing>
        <wp:anchor distT="0" distB="0" distL="114300" distR="114300" simplePos="0" relativeHeight="251658240" behindDoc="0" locked="0" layoutInCell="1" allowOverlap="1" wp14:anchorId="7EDF579D" wp14:editId="53E17D9D">
          <wp:simplePos x="0" y="0"/>
          <wp:positionH relativeFrom="column">
            <wp:posOffset>-372382</wp:posOffset>
          </wp:positionH>
          <wp:positionV relativeFrom="paragraph">
            <wp:posOffset>7530</wp:posOffset>
          </wp:positionV>
          <wp:extent cx="1725573" cy="562260"/>
          <wp:effectExtent l="0" t="0" r="825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5573" cy="56226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E48D0"/>
    <w:multiLevelType w:val="multilevel"/>
    <w:tmpl w:val="229895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44457B"/>
    <w:multiLevelType w:val="hybridMultilevel"/>
    <w:tmpl w:val="2B5E3E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802B4"/>
    <w:multiLevelType w:val="hybridMultilevel"/>
    <w:tmpl w:val="2B025B88"/>
    <w:lvl w:ilvl="0" w:tplc="B1F0DFB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705AB"/>
    <w:multiLevelType w:val="hybridMultilevel"/>
    <w:tmpl w:val="FC1A24E4"/>
    <w:lvl w:ilvl="0" w:tplc="A4FE4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409A5"/>
    <w:multiLevelType w:val="hybridMultilevel"/>
    <w:tmpl w:val="85C42026"/>
    <w:lvl w:ilvl="0" w:tplc="865631EC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CA7CE8"/>
    <w:multiLevelType w:val="hybridMultilevel"/>
    <w:tmpl w:val="78C81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670EE0"/>
    <w:multiLevelType w:val="hybridMultilevel"/>
    <w:tmpl w:val="A3B6F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CC2977"/>
    <w:multiLevelType w:val="hybridMultilevel"/>
    <w:tmpl w:val="24041696"/>
    <w:lvl w:ilvl="0" w:tplc="EDDA461E">
      <w:start w:val="1"/>
      <w:numFmt w:val="decimal"/>
      <w:lvlText w:val="%1-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4CD571C"/>
    <w:multiLevelType w:val="hybridMultilevel"/>
    <w:tmpl w:val="161EC836"/>
    <w:lvl w:ilvl="0" w:tplc="04090001">
      <w:start w:val="1"/>
      <w:numFmt w:val="bullet"/>
      <w:lvlText w:val=""/>
      <w:lvlJc w:val="left"/>
      <w:pPr>
        <w:ind w:left="18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8" w:hanging="360"/>
      </w:pPr>
      <w:rPr>
        <w:rFonts w:ascii="Wingdings" w:hAnsi="Wingdings" w:hint="default"/>
      </w:rPr>
    </w:lvl>
  </w:abstractNum>
  <w:abstractNum w:abstractNumId="9" w15:restartNumberingAfterBreak="0">
    <w:nsid w:val="3A650386"/>
    <w:multiLevelType w:val="hybridMultilevel"/>
    <w:tmpl w:val="C0A06B80"/>
    <w:lvl w:ilvl="0" w:tplc="C3E23B34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8111BE"/>
    <w:multiLevelType w:val="hybridMultilevel"/>
    <w:tmpl w:val="D0C6C6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207538"/>
    <w:multiLevelType w:val="hybridMultilevel"/>
    <w:tmpl w:val="2B5E3E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9C52A2"/>
    <w:multiLevelType w:val="hybridMultilevel"/>
    <w:tmpl w:val="9774B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DF05E4"/>
    <w:multiLevelType w:val="hybridMultilevel"/>
    <w:tmpl w:val="06DEE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032D5C"/>
    <w:multiLevelType w:val="hybridMultilevel"/>
    <w:tmpl w:val="D11A6178"/>
    <w:lvl w:ilvl="0" w:tplc="6C5EE0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FC65E9"/>
    <w:multiLevelType w:val="hybridMultilevel"/>
    <w:tmpl w:val="A3AED1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0015886">
    <w:abstractNumId w:val="0"/>
  </w:num>
  <w:num w:numId="2" w16cid:durableId="682167513">
    <w:abstractNumId w:val="2"/>
  </w:num>
  <w:num w:numId="3" w16cid:durableId="329064626">
    <w:abstractNumId w:val="3"/>
  </w:num>
  <w:num w:numId="4" w16cid:durableId="654260814">
    <w:abstractNumId w:val="1"/>
  </w:num>
  <w:num w:numId="5" w16cid:durableId="1155683733">
    <w:abstractNumId w:val="15"/>
  </w:num>
  <w:num w:numId="6" w16cid:durableId="283922153">
    <w:abstractNumId w:val="10"/>
  </w:num>
  <w:num w:numId="7" w16cid:durableId="1405568571">
    <w:abstractNumId w:val="11"/>
  </w:num>
  <w:num w:numId="8" w16cid:durableId="143066157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0886704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30652158">
    <w:abstractNumId w:val="7"/>
  </w:num>
  <w:num w:numId="11" w16cid:durableId="361907425">
    <w:abstractNumId w:val="4"/>
  </w:num>
  <w:num w:numId="12" w16cid:durableId="1001203677">
    <w:abstractNumId w:val="12"/>
  </w:num>
  <w:num w:numId="13" w16cid:durableId="1813328445">
    <w:abstractNumId w:val="8"/>
  </w:num>
  <w:num w:numId="14" w16cid:durableId="1895191192">
    <w:abstractNumId w:val="6"/>
  </w:num>
  <w:num w:numId="15" w16cid:durableId="64643988">
    <w:abstractNumId w:val="13"/>
  </w:num>
  <w:num w:numId="16" w16cid:durableId="7244026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DY2M7cwMzc1NTVW0lEKTi0uzszPAykwrQUAJFFUoSwAAAA="/>
  </w:docVars>
  <w:rsids>
    <w:rsidRoot w:val="008213F7"/>
    <w:rsid w:val="00005EC6"/>
    <w:rsid w:val="00010531"/>
    <w:rsid w:val="000111BD"/>
    <w:rsid w:val="00011832"/>
    <w:rsid w:val="00014D16"/>
    <w:rsid w:val="0001646A"/>
    <w:rsid w:val="0002353B"/>
    <w:rsid w:val="00026762"/>
    <w:rsid w:val="00026A8D"/>
    <w:rsid w:val="00034D10"/>
    <w:rsid w:val="00036BE3"/>
    <w:rsid w:val="00036FC6"/>
    <w:rsid w:val="00040058"/>
    <w:rsid w:val="00047735"/>
    <w:rsid w:val="00050B60"/>
    <w:rsid w:val="0005652B"/>
    <w:rsid w:val="00070061"/>
    <w:rsid w:val="000750F5"/>
    <w:rsid w:val="00087291"/>
    <w:rsid w:val="000955F5"/>
    <w:rsid w:val="000972ED"/>
    <w:rsid w:val="000A3CB3"/>
    <w:rsid w:val="000A507F"/>
    <w:rsid w:val="000B6C2A"/>
    <w:rsid w:val="000C1CEC"/>
    <w:rsid w:val="000C279F"/>
    <w:rsid w:val="000C3443"/>
    <w:rsid w:val="000C600D"/>
    <w:rsid w:val="000D11FE"/>
    <w:rsid w:val="000D76F8"/>
    <w:rsid w:val="000E0406"/>
    <w:rsid w:val="00103173"/>
    <w:rsid w:val="00105744"/>
    <w:rsid w:val="00114986"/>
    <w:rsid w:val="001173FD"/>
    <w:rsid w:val="00120B31"/>
    <w:rsid w:val="00123351"/>
    <w:rsid w:val="001234C6"/>
    <w:rsid w:val="00123B12"/>
    <w:rsid w:val="00144B7D"/>
    <w:rsid w:val="00153052"/>
    <w:rsid w:val="00153973"/>
    <w:rsid w:val="00156871"/>
    <w:rsid w:val="00161738"/>
    <w:rsid w:val="00167C9C"/>
    <w:rsid w:val="0017480F"/>
    <w:rsid w:val="00174876"/>
    <w:rsid w:val="00175636"/>
    <w:rsid w:val="001805CD"/>
    <w:rsid w:val="00181248"/>
    <w:rsid w:val="0018511B"/>
    <w:rsid w:val="001A68F4"/>
    <w:rsid w:val="001A7E4A"/>
    <w:rsid w:val="001E7AC1"/>
    <w:rsid w:val="002040A3"/>
    <w:rsid w:val="00205440"/>
    <w:rsid w:val="00206C2B"/>
    <w:rsid w:val="0021645C"/>
    <w:rsid w:val="002257CA"/>
    <w:rsid w:val="00233536"/>
    <w:rsid w:val="002474EA"/>
    <w:rsid w:val="002623CC"/>
    <w:rsid w:val="00280893"/>
    <w:rsid w:val="002865A1"/>
    <w:rsid w:val="002920C1"/>
    <w:rsid w:val="00294AA4"/>
    <w:rsid w:val="00297D1D"/>
    <w:rsid w:val="002A1375"/>
    <w:rsid w:val="002A2193"/>
    <w:rsid w:val="002B0270"/>
    <w:rsid w:val="002B124A"/>
    <w:rsid w:val="002B1D05"/>
    <w:rsid w:val="002B4118"/>
    <w:rsid w:val="002D5AC0"/>
    <w:rsid w:val="002D5BA4"/>
    <w:rsid w:val="002D7B69"/>
    <w:rsid w:val="002E11E2"/>
    <w:rsid w:val="002E20AE"/>
    <w:rsid w:val="00303415"/>
    <w:rsid w:val="003060AE"/>
    <w:rsid w:val="003209F3"/>
    <w:rsid w:val="00326FF4"/>
    <w:rsid w:val="003352D3"/>
    <w:rsid w:val="003439F2"/>
    <w:rsid w:val="003543ED"/>
    <w:rsid w:val="00356A7F"/>
    <w:rsid w:val="00361277"/>
    <w:rsid w:val="0036391B"/>
    <w:rsid w:val="00366983"/>
    <w:rsid w:val="00371981"/>
    <w:rsid w:val="00371CEA"/>
    <w:rsid w:val="00372FCD"/>
    <w:rsid w:val="00373420"/>
    <w:rsid w:val="00373CC5"/>
    <w:rsid w:val="003864AE"/>
    <w:rsid w:val="003A2661"/>
    <w:rsid w:val="003C32F8"/>
    <w:rsid w:val="003C52CC"/>
    <w:rsid w:val="003D2943"/>
    <w:rsid w:val="003D4CAB"/>
    <w:rsid w:val="003D6DA7"/>
    <w:rsid w:val="003D7F5F"/>
    <w:rsid w:val="003E7E76"/>
    <w:rsid w:val="003F03D2"/>
    <w:rsid w:val="00400599"/>
    <w:rsid w:val="0040170D"/>
    <w:rsid w:val="00405B3E"/>
    <w:rsid w:val="00410B62"/>
    <w:rsid w:val="00410E97"/>
    <w:rsid w:val="00413E93"/>
    <w:rsid w:val="00414C0A"/>
    <w:rsid w:val="004420FF"/>
    <w:rsid w:val="004456DA"/>
    <w:rsid w:val="004521FC"/>
    <w:rsid w:val="004558D7"/>
    <w:rsid w:val="004671F5"/>
    <w:rsid w:val="00495688"/>
    <w:rsid w:val="004B55F2"/>
    <w:rsid w:val="004B6A04"/>
    <w:rsid w:val="004D04AF"/>
    <w:rsid w:val="004F576A"/>
    <w:rsid w:val="00504CA6"/>
    <w:rsid w:val="005133DF"/>
    <w:rsid w:val="00513A60"/>
    <w:rsid w:val="00514C1B"/>
    <w:rsid w:val="0051544B"/>
    <w:rsid w:val="00517360"/>
    <w:rsid w:val="00534021"/>
    <w:rsid w:val="005425A7"/>
    <w:rsid w:val="00542A32"/>
    <w:rsid w:val="00553C6F"/>
    <w:rsid w:val="00554924"/>
    <w:rsid w:val="00556C87"/>
    <w:rsid w:val="00577930"/>
    <w:rsid w:val="005801B9"/>
    <w:rsid w:val="00580B76"/>
    <w:rsid w:val="005834C2"/>
    <w:rsid w:val="005941C6"/>
    <w:rsid w:val="00595685"/>
    <w:rsid w:val="005A4338"/>
    <w:rsid w:val="005A69E9"/>
    <w:rsid w:val="005D56FC"/>
    <w:rsid w:val="005E3638"/>
    <w:rsid w:val="00603254"/>
    <w:rsid w:val="00620ECB"/>
    <w:rsid w:val="006446D3"/>
    <w:rsid w:val="00646DBA"/>
    <w:rsid w:val="006528AF"/>
    <w:rsid w:val="006534DA"/>
    <w:rsid w:val="00656C8E"/>
    <w:rsid w:val="006620DC"/>
    <w:rsid w:val="006628D2"/>
    <w:rsid w:val="00667318"/>
    <w:rsid w:val="0067078C"/>
    <w:rsid w:val="006707F5"/>
    <w:rsid w:val="006751DA"/>
    <w:rsid w:val="00681364"/>
    <w:rsid w:val="00684339"/>
    <w:rsid w:val="006924B2"/>
    <w:rsid w:val="00692656"/>
    <w:rsid w:val="00692913"/>
    <w:rsid w:val="006C27B6"/>
    <w:rsid w:val="006E1AA4"/>
    <w:rsid w:val="006E6EA3"/>
    <w:rsid w:val="006F2B6F"/>
    <w:rsid w:val="00721B25"/>
    <w:rsid w:val="00725041"/>
    <w:rsid w:val="007418B4"/>
    <w:rsid w:val="007532D6"/>
    <w:rsid w:val="00761375"/>
    <w:rsid w:val="00764A98"/>
    <w:rsid w:val="00774E1C"/>
    <w:rsid w:val="00777219"/>
    <w:rsid w:val="00781AB6"/>
    <w:rsid w:val="00786A43"/>
    <w:rsid w:val="00787574"/>
    <w:rsid w:val="007902DD"/>
    <w:rsid w:val="007945AA"/>
    <w:rsid w:val="007A28ED"/>
    <w:rsid w:val="007B17BA"/>
    <w:rsid w:val="007B4010"/>
    <w:rsid w:val="007B489E"/>
    <w:rsid w:val="007B6BD2"/>
    <w:rsid w:val="007B73C8"/>
    <w:rsid w:val="007C4E7A"/>
    <w:rsid w:val="007C573A"/>
    <w:rsid w:val="007E3DAE"/>
    <w:rsid w:val="007E4841"/>
    <w:rsid w:val="007F3FAE"/>
    <w:rsid w:val="00812A93"/>
    <w:rsid w:val="0081465C"/>
    <w:rsid w:val="00816EE2"/>
    <w:rsid w:val="008213F7"/>
    <w:rsid w:val="00822BA7"/>
    <w:rsid w:val="0082410F"/>
    <w:rsid w:val="00825FE8"/>
    <w:rsid w:val="00834183"/>
    <w:rsid w:val="00840C20"/>
    <w:rsid w:val="00841328"/>
    <w:rsid w:val="00860A28"/>
    <w:rsid w:val="008701F2"/>
    <w:rsid w:val="008726CF"/>
    <w:rsid w:val="00872E51"/>
    <w:rsid w:val="00874E46"/>
    <w:rsid w:val="0087610A"/>
    <w:rsid w:val="008777C7"/>
    <w:rsid w:val="00890FB7"/>
    <w:rsid w:val="00893E42"/>
    <w:rsid w:val="00896B8D"/>
    <w:rsid w:val="008A235A"/>
    <w:rsid w:val="008A40C3"/>
    <w:rsid w:val="008B2518"/>
    <w:rsid w:val="008C0083"/>
    <w:rsid w:val="008D5267"/>
    <w:rsid w:val="008D7EDF"/>
    <w:rsid w:val="008E5654"/>
    <w:rsid w:val="008E6118"/>
    <w:rsid w:val="008F543C"/>
    <w:rsid w:val="008F752E"/>
    <w:rsid w:val="00915736"/>
    <w:rsid w:val="00923599"/>
    <w:rsid w:val="00923E71"/>
    <w:rsid w:val="009279F4"/>
    <w:rsid w:val="0093126B"/>
    <w:rsid w:val="009433EC"/>
    <w:rsid w:val="00974976"/>
    <w:rsid w:val="009872A6"/>
    <w:rsid w:val="00987B25"/>
    <w:rsid w:val="00997FC6"/>
    <w:rsid w:val="009A10DE"/>
    <w:rsid w:val="009A73C3"/>
    <w:rsid w:val="009B637A"/>
    <w:rsid w:val="009C0C7B"/>
    <w:rsid w:val="009C2560"/>
    <w:rsid w:val="009C4D63"/>
    <w:rsid w:val="009C74BA"/>
    <w:rsid w:val="009D14C3"/>
    <w:rsid w:val="009D2742"/>
    <w:rsid w:val="009E2A86"/>
    <w:rsid w:val="009E4066"/>
    <w:rsid w:val="009E4507"/>
    <w:rsid w:val="009E769B"/>
    <w:rsid w:val="00A05911"/>
    <w:rsid w:val="00A06C9D"/>
    <w:rsid w:val="00A10D9F"/>
    <w:rsid w:val="00A1154D"/>
    <w:rsid w:val="00A45DBC"/>
    <w:rsid w:val="00A47119"/>
    <w:rsid w:val="00A61BA6"/>
    <w:rsid w:val="00A662AA"/>
    <w:rsid w:val="00A71FCB"/>
    <w:rsid w:val="00A73B86"/>
    <w:rsid w:val="00A80EBE"/>
    <w:rsid w:val="00A82FEA"/>
    <w:rsid w:val="00A8744A"/>
    <w:rsid w:val="00A9030F"/>
    <w:rsid w:val="00A94EC5"/>
    <w:rsid w:val="00A971A2"/>
    <w:rsid w:val="00AA134B"/>
    <w:rsid w:val="00AB381E"/>
    <w:rsid w:val="00AB683E"/>
    <w:rsid w:val="00AC3639"/>
    <w:rsid w:val="00AC5B2F"/>
    <w:rsid w:val="00AE2FA6"/>
    <w:rsid w:val="00AE48A3"/>
    <w:rsid w:val="00AE4C09"/>
    <w:rsid w:val="00AF0475"/>
    <w:rsid w:val="00AF3DBC"/>
    <w:rsid w:val="00AF5AB7"/>
    <w:rsid w:val="00AF7392"/>
    <w:rsid w:val="00B03BCC"/>
    <w:rsid w:val="00B14227"/>
    <w:rsid w:val="00B14589"/>
    <w:rsid w:val="00B45BCA"/>
    <w:rsid w:val="00B70D91"/>
    <w:rsid w:val="00B71C08"/>
    <w:rsid w:val="00B72C3F"/>
    <w:rsid w:val="00B73D0E"/>
    <w:rsid w:val="00B7533D"/>
    <w:rsid w:val="00B849AA"/>
    <w:rsid w:val="00B97C62"/>
    <w:rsid w:val="00BA0425"/>
    <w:rsid w:val="00BA2F0D"/>
    <w:rsid w:val="00BA3CAF"/>
    <w:rsid w:val="00BB1638"/>
    <w:rsid w:val="00BB31B8"/>
    <w:rsid w:val="00BB49C5"/>
    <w:rsid w:val="00BB4A10"/>
    <w:rsid w:val="00BB67C0"/>
    <w:rsid w:val="00BC715A"/>
    <w:rsid w:val="00BF1C75"/>
    <w:rsid w:val="00BF1ECC"/>
    <w:rsid w:val="00C00863"/>
    <w:rsid w:val="00C01983"/>
    <w:rsid w:val="00C06852"/>
    <w:rsid w:val="00C06E86"/>
    <w:rsid w:val="00C1133E"/>
    <w:rsid w:val="00C26D14"/>
    <w:rsid w:val="00C31479"/>
    <w:rsid w:val="00C37EFD"/>
    <w:rsid w:val="00C40C40"/>
    <w:rsid w:val="00C4470E"/>
    <w:rsid w:val="00C4513E"/>
    <w:rsid w:val="00C4657D"/>
    <w:rsid w:val="00C469CE"/>
    <w:rsid w:val="00C4743B"/>
    <w:rsid w:val="00C613FD"/>
    <w:rsid w:val="00C850E5"/>
    <w:rsid w:val="00C93179"/>
    <w:rsid w:val="00CA0E97"/>
    <w:rsid w:val="00CA2F3B"/>
    <w:rsid w:val="00CA7A46"/>
    <w:rsid w:val="00CC1923"/>
    <w:rsid w:val="00CC4FD8"/>
    <w:rsid w:val="00CC5936"/>
    <w:rsid w:val="00CD455E"/>
    <w:rsid w:val="00CE0BFB"/>
    <w:rsid w:val="00CE7CA1"/>
    <w:rsid w:val="00CF7B13"/>
    <w:rsid w:val="00D03020"/>
    <w:rsid w:val="00D03C1C"/>
    <w:rsid w:val="00D04986"/>
    <w:rsid w:val="00D067AD"/>
    <w:rsid w:val="00D171D5"/>
    <w:rsid w:val="00D174B9"/>
    <w:rsid w:val="00D250A6"/>
    <w:rsid w:val="00D26754"/>
    <w:rsid w:val="00D31473"/>
    <w:rsid w:val="00D324CE"/>
    <w:rsid w:val="00D36290"/>
    <w:rsid w:val="00D36591"/>
    <w:rsid w:val="00D43318"/>
    <w:rsid w:val="00D45800"/>
    <w:rsid w:val="00D4623F"/>
    <w:rsid w:val="00D46927"/>
    <w:rsid w:val="00D47582"/>
    <w:rsid w:val="00D61F49"/>
    <w:rsid w:val="00D633D3"/>
    <w:rsid w:val="00D63600"/>
    <w:rsid w:val="00D73663"/>
    <w:rsid w:val="00D751B6"/>
    <w:rsid w:val="00D850CC"/>
    <w:rsid w:val="00D8773A"/>
    <w:rsid w:val="00D9064F"/>
    <w:rsid w:val="00D97352"/>
    <w:rsid w:val="00DA1AA4"/>
    <w:rsid w:val="00DA3645"/>
    <w:rsid w:val="00DB4A81"/>
    <w:rsid w:val="00DC1269"/>
    <w:rsid w:val="00DC3C82"/>
    <w:rsid w:val="00DC68EB"/>
    <w:rsid w:val="00DC6FDF"/>
    <w:rsid w:val="00DD0C36"/>
    <w:rsid w:val="00DD36A7"/>
    <w:rsid w:val="00DE0285"/>
    <w:rsid w:val="00DF4C07"/>
    <w:rsid w:val="00E02B95"/>
    <w:rsid w:val="00E0361F"/>
    <w:rsid w:val="00E0544C"/>
    <w:rsid w:val="00E05530"/>
    <w:rsid w:val="00E0563C"/>
    <w:rsid w:val="00E072FF"/>
    <w:rsid w:val="00E1396C"/>
    <w:rsid w:val="00E174C4"/>
    <w:rsid w:val="00E17F45"/>
    <w:rsid w:val="00E44D70"/>
    <w:rsid w:val="00E5159B"/>
    <w:rsid w:val="00E53A3A"/>
    <w:rsid w:val="00E61DAC"/>
    <w:rsid w:val="00E620A9"/>
    <w:rsid w:val="00E668CD"/>
    <w:rsid w:val="00E7100D"/>
    <w:rsid w:val="00E930D4"/>
    <w:rsid w:val="00E93467"/>
    <w:rsid w:val="00EA05C1"/>
    <w:rsid w:val="00EA59F5"/>
    <w:rsid w:val="00EB3626"/>
    <w:rsid w:val="00EC59B6"/>
    <w:rsid w:val="00ED0ADE"/>
    <w:rsid w:val="00ED74D4"/>
    <w:rsid w:val="00EE395D"/>
    <w:rsid w:val="00EE6F12"/>
    <w:rsid w:val="00EE7E20"/>
    <w:rsid w:val="00EF008E"/>
    <w:rsid w:val="00EF0B28"/>
    <w:rsid w:val="00EF0E5A"/>
    <w:rsid w:val="00F02DEA"/>
    <w:rsid w:val="00F073BB"/>
    <w:rsid w:val="00F1570D"/>
    <w:rsid w:val="00F3216F"/>
    <w:rsid w:val="00F343FA"/>
    <w:rsid w:val="00F407C0"/>
    <w:rsid w:val="00F55C4B"/>
    <w:rsid w:val="00F62F87"/>
    <w:rsid w:val="00F6535A"/>
    <w:rsid w:val="00F67388"/>
    <w:rsid w:val="00F7112A"/>
    <w:rsid w:val="00F721CD"/>
    <w:rsid w:val="00F83379"/>
    <w:rsid w:val="00F8697C"/>
    <w:rsid w:val="00F87A36"/>
    <w:rsid w:val="00F904A5"/>
    <w:rsid w:val="00FA28C2"/>
    <w:rsid w:val="00FA39F5"/>
    <w:rsid w:val="00FA5EA2"/>
    <w:rsid w:val="00FB0573"/>
    <w:rsid w:val="00FB2026"/>
    <w:rsid w:val="00FC1207"/>
    <w:rsid w:val="00FD7588"/>
    <w:rsid w:val="00FE1D68"/>
    <w:rsid w:val="00FE3636"/>
    <w:rsid w:val="00FF0602"/>
    <w:rsid w:val="01D91662"/>
    <w:rsid w:val="06BD9086"/>
    <w:rsid w:val="0A821035"/>
    <w:rsid w:val="1B8BF6F2"/>
    <w:rsid w:val="2E2A98B9"/>
    <w:rsid w:val="5A7C1B10"/>
    <w:rsid w:val="6C02D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9FE38D"/>
  <w15:docId w15:val="{4486063A-F8E2-40AC-B354-801973C7B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8213F7"/>
    <w:rPr>
      <w:b/>
      <w:bCs/>
    </w:rPr>
  </w:style>
  <w:style w:type="paragraph" w:styleId="NormalWeb">
    <w:name w:val="Normal (Web)"/>
    <w:basedOn w:val="Normal"/>
    <w:rsid w:val="008213F7"/>
    <w:pPr>
      <w:spacing w:before="60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7B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B1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7B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402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147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1479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A50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50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50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0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07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D36A7"/>
    <w:rPr>
      <w:color w:val="800080" w:themeColor="followedHyperlink"/>
      <w:u w:val="single"/>
    </w:rPr>
  </w:style>
  <w:style w:type="paragraph" w:customStyle="1" w:styleId="Default">
    <w:name w:val="Default"/>
    <w:rsid w:val="003D2943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D31473"/>
  </w:style>
  <w:style w:type="character" w:styleId="UnresolvedMention">
    <w:name w:val="Unresolved Mention"/>
    <w:basedOn w:val="DefaultParagraphFont"/>
    <w:uiPriority w:val="99"/>
    <w:semiHidden/>
    <w:unhideWhenUsed/>
    <w:rsid w:val="006C27B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528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91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58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2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66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12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340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03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9596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7804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6626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0695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9670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0403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8402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82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91060">
          <w:marLeft w:val="0"/>
          <w:marRight w:val="0"/>
          <w:marTop w:val="0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7432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40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471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757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989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4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bids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q.bids@nrc.no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887DA6D200D4BBC5238D218B0E2EA" ma:contentTypeVersion="20" ma:contentTypeDescription="Create a new document." ma:contentTypeScope="" ma:versionID="c251f9f4851c8d9338e28453397074bb">
  <xsd:schema xmlns:xsd="http://www.w3.org/2001/XMLSchema" xmlns:xs="http://www.w3.org/2001/XMLSchema" xmlns:p="http://schemas.microsoft.com/office/2006/metadata/properties" xmlns:ns2="69d78195-af65-4cad-8dfa-52f226a07fe4" xmlns:ns3="537dd2b3-42da-4b11-8033-7ce58d354017" targetNamespace="http://schemas.microsoft.com/office/2006/metadata/properties" ma:root="true" ma:fieldsID="f299a8a7e5cd0085bc927db5ac9b43ad" ns2:_="" ns3:_="">
    <xsd:import namespace="69d78195-af65-4cad-8dfa-52f226a07fe4"/>
    <xsd:import namespace="537dd2b3-42da-4b11-8033-7ce58d3540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78195-af65-4cad-8dfa-52f226a07f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08a4871-7af5-4b20-aa3f-d53555ef1dd2}" ma:internalName="TaxCatchAll" ma:showField="CatchAllData" ma:web="69d78195-af65-4cad-8dfa-52f226a07f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dd2b3-42da-4b11-8033-7ce58d354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7dd2b3-42da-4b11-8033-7ce58d354017">
      <Terms xmlns="http://schemas.microsoft.com/office/infopath/2007/PartnerControls"/>
    </lcf76f155ced4ddcb4097134ff3c332f>
    <_Flow_SignoffStatus xmlns="537dd2b3-42da-4b11-8033-7ce58d354017" xsi:nil="true"/>
    <TaxCatchAll xmlns="69d78195-af65-4cad-8dfa-52f226a07fe4"/>
  </documentManagement>
</p:properties>
</file>

<file path=customXml/itemProps1.xml><?xml version="1.0" encoding="utf-8"?>
<ds:datastoreItem xmlns:ds="http://schemas.openxmlformats.org/officeDocument/2006/customXml" ds:itemID="{6471055E-8271-48AC-B0D9-D58E8EFFB0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d78195-af65-4cad-8dfa-52f226a07fe4"/>
    <ds:schemaRef ds:uri="537dd2b3-42da-4b11-8033-7ce58d3540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D1DCC7-3CA4-4A71-B12C-2DF0A8C77F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E50373-2951-4E4E-9927-27DBC24770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DA4EA7-255A-467A-9A5D-E1A7326605B6}">
  <ds:schemaRefs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elements/1.1/"/>
    <ds:schemaRef ds:uri="537dd2b3-42da-4b11-8033-7ce58d354017"/>
    <ds:schemaRef ds:uri="http://schemas.microsoft.com/office/infopath/2007/PartnerControls"/>
    <ds:schemaRef ds:uri="http://schemas.microsoft.com/office/2006/documentManagement/types"/>
    <ds:schemaRef ds:uri="http://purl.org/dc/terms/"/>
    <ds:schemaRef ds:uri="69d78195-af65-4cad-8dfa-52f226a07fe4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0</Words>
  <Characters>1626</Characters>
  <Application>Microsoft Office Word</Application>
  <DocSecurity>0</DocSecurity>
  <Lines>46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C(R)</Company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ranb</dc:creator>
  <cp:lastModifiedBy>Hemin Najm</cp:lastModifiedBy>
  <cp:revision>2</cp:revision>
  <cp:lastPrinted>2024-08-26T11:59:00Z</cp:lastPrinted>
  <dcterms:created xsi:type="dcterms:W3CDTF">2024-08-26T12:00:00Z</dcterms:created>
  <dcterms:modified xsi:type="dcterms:W3CDTF">2024-08-26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3887DA6D200D4BBC5238D218B0E2EA</vt:lpwstr>
  </property>
  <property fmtid="{D5CDD505-2E9C-101B-9397-08002B2CF9AE}" pid="3" name="MediaServiceImageTags">
    <vt:lpwstr/>
  </property>
  <property fmtid="{D5CDD505-2E9C-101B-9397-08002B2CF9AE}" pid="4" name="GrammarlyDocumentId">
    <vt:lpwstr>2442edc408f0462b3a40ec042471437d5dd74f2c3dfbdf0cf21484885b7f79e7</vt:lpwstr>
  </property>
</Properties>
</file>